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Ralph 124C 41+, part 1</w:t>
        </w:r>
      </w:hyperlink>
      <w:r>
        <w:t xml:space="preserve"> </w:t>
      </w:r>
      <w:r>
        <w:t xml:space="preserve">(April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rStyle w:val="Link"/>
          </w:rPr>
          <w:t xml:space="preserve">Ralph, part 2</w:t>
        </w:r>
      </w:hyperlink>
      <w:r>
        <w:t xml:space="preserve"> </w:t>
      </w:r>
      <w:r>
        <w:t xml:space="preserve">(May 1911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Ralph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Ralph, part 4</w:t>
        </w:r>
      </w:hyperlink>
      <w:r>
        <w:t xml:space="preserve"> </w:t>
      </w:r>
      <w:r>
        <w:t xml:space="preserve">(July 1911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Ralph, part 5</w:t>
        </w:r>
      </w:hyperlink>
      <w:r>
        <w:t xml:space="preserve"> </w:t>
      </w:r>
      <w:r>
        <w:t xml:space="preserve">(August 1911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8">
        <w:r>
          <w:rPr>
            <w:rStyle w:val="Link"/>
          </w:rPr>
          <w:t xml:space="preserve">Ralph, part 6</w:t>
        </w:r>
      </w:hyperlink>
      <w:r>
        <w:t xml:space="preserve"> </w:t>
      </w:r>
      <w:r>
        <w:t xml:space="preserve">(September 1911)</w:t>
      </w:r>
      <w:r>
        <w:t xml:space="preserve"> </w:t>
      </w:r>
      <w:hyperlink r:id="rId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1">
        <w:r>
          <w:rPr>
            <w:rStyle w:val="Link"/>
          </w:rPr>
          <w:t xml:space="preserve">Ralph, part 7</w:t>
        </w:r>
      </w:hyperlink>
      <w:r>
        <w:t xml:space="preserve"> </w:t>
      </w:r>
      <w:r>
        <w:t xml:space="preserve">(October 1911)</w:t>
      </w:r>
      <w:r>
        <w:t xml:space="preserve"> </w:t>
      </w:r>
      <w:hyperlink r:id="rId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4">
        <w:r>
          <w:rPr>
            <w:rStyle w:val="Link"/>
          </w:rPr>
          <w:t xml:space="preserve">Ralph, part 8</w:t>
        </w:r>
      </w:hyperlink>
      <w:r>
        <w:t xml:space="preserve"> </w:t>
      </w:r>
      <w:r>
        <w:t xml:space="preserve">(November 1911)</w:t>
      </w:r>
      <w:r>
        <w:t xml:space="preserve"> </w:t>
      </w:r>
      <w:hyperlink r:id="rId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7">
        <w:r>
          <w:rPr>
            <w:rStyle w:val="Link"/>
          </w:rPr>
          <w:t xml:space="preserve">Ralph, part 9</w:t>
        </w:r>
      </w:hyperlink>
      <w:r>
        <w:t xml:space="preserve"> </w:t>
      </w:r>
      <w:r>
        <w:t xml:space="preserve">(December 1911)</w:t>
      </w:r>
      <w:r>
        <w:t xml:space="preserve"> </w:t>
      </w:r>
      <w:hyperlink r:id="rId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0">
        <w:r>
          <w:rPr>
            <w:rStyle w:val="Link"/>
          </w:rPr>
          <w:t xml:space="preserve">Ralph, part 10</w:t>
        </w:r>
      </w:hyperlink>
      <w:r>
        <w:t xml:space="preserve"> </w:t>
      </w:r>
      <w:r>
        <w:t xml:space="preserve">(January 1912)</w:t>
      </w:r>
      <w:r>
        <w:t xml:space="preserve"> </w:t>
      </w:r>
      <w:hyperlink r:id="rId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3">
        <w:r>
          <w:rPr>
            <w:rStyle w:val="Link"/>
          </w:rPr>
          <w:t xml:space="preserve">Ralph, part 11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6">
        <w:r>
          <w:rPr>
            <w:rStyle w:val="Link"/>
          </w:rPr>
          <w:t xml:space="preserve">Ralph, part 12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7">
        <w:r>
          <w:rPr>
            <w:rStyle w:val="Link"/>
          </w:rPr>
          <w:t xml:space="preserve">doc</w:t>
        </w:r>
      </w:hyperlink>
    </w:p>
    <w:bookmarkStart w:id="68" w:name="broadcast-regulation"/>
    <w:p>
      <w:pPr>
        <w:pStyle w:val="Heading2"/>
      </w:pPr>
      <w:r>
        <w:t xml:space="preserve">Broadcast Regulation</w:t>
      </w:r>
    </w:p>
    <w:bookmarkEnd w:id="68"/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81">
        <w:r>
          <w:rPr>
            <w:rStyle w:val="Link"/>
          </w:rPr>
          <w:t xml:space="preserve">nytimes editorial?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84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87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0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1">
        <w:r>
          <w:rPr>
            <w:rStyle w:val="Link"/>
          </w:rPr>
          <w:t xml:space="preserve">doc</w:t>
        </w:r>
      </w:hyperlink>
    </w:p>
    <w:bookmarkStart w:id="102" w:name="scientifiction"/>
    <w:p>
      <w:pPr>
        <w:pStyle w:val="Heading2"/>
      </w:pPr>
      <w:r>
        <w:t xml:space="preserve">Scientifiction</w:t>
      </w:r>
    </w:p>
    <w:bookmarkEnd w:id="102"/>
    <w:p>
      <w:pPr>
        <w:pStyle w:val="Compact"/>
        <w:numPr>
          <w:numId w:val="4"/>
          <w:ilvl w:val="0"/>
        </w:numPr>
      </w:pPr>
      <w:hyperlink r:id="rId103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106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109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Warfare of the Future: The Radium Destroyer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0">
        <w:r>
          <w:rPr>
            <w:rStyle w:val="Link"/>
          </w:rPr>
          <w:t xml:space="preserve">Spiritism</w:t>
        </w:r>
      </w:hyperlink>
      <w:r>
        <w:t xml:space="preserve"> </w:t>
      </w:r>
      <w:r>
        <w:t xml:space="preserve">(June 1923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6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42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45">
        <w:r>
          <w:rPr>
            <w:rStyle w:val="Link"/>
          </w:rPr>
          <w:t xml:space="preserve">Impossible Facts</w:t>
        </w:r>
      </w:hyperlink>
      <w:r>
        <w:t xml:space="preserve"> </w:t>
      </w:r>
      <w:r>
        <w:t xml:space="preserve">(August 192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48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51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54">
        <w:r>
          <w:rPr>
            <w:rStyle w:val="Link"/>
          </w:rPr>
          <w:t xml:space="preserve">Modern Illusions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57">
        <w:r>
          <w:rPr>
            <w:rStyle w:val="Link"/>
          </w:rPr>
          <w:t xml:space="preserve">What’s Wrong With Science?</w:t>
        </w:r>
      </w:hyperlink>
      <w:r>
        <w:t xml:space="preserve"> </w:t>
      </w:r>
      <w:r>
        <w:t xml:space="preserve">(November 1927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60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63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hyperlink r:id="rId1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65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7">
        <w:r>
          <w:rPr>
            <w:rStyle w:val="Link"/>
          </w:rPr>
          <w:t xml:space="preserve">doc</w:t>
        </w:r>
      </w:hyperlink>
    </w:p>
    <w:bookmarkStart w:id="168" w:name="tinkering"/>
    <w:p>
      <w:pPr>
        <w:pStyle w:val="Heading2"/>
      </w:pPr>
      <w:r>
        <w:t xml:space="preserve">Tinkering</w:t>
      </w:r>
    </w:p>
    <w:bookmarkEnd w:id="168"/>
    <w:p>
      <w:pPr>
        <w:pStyle w:val="Compact"/>
        <w:numPr>
          <w:numId w:val="7"/>
          <w:ilvl w:val="0"/>
        </w:numPr>
      </w:pPr>
      <w:hyperlink r:id="rId169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7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75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78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81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84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87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0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3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9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202">
        <w:r>
          <w:rPr>
            <w:rStyle w:val="Link"/>
          </w:rPr>
          <w:t xml:space="preserve">Handicraft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205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bookmarkStart w:id="208" w:name="media-history"/>
    <w:p>
      <w:pPr>
        <w:pStyle w:val="Heading2"/>
      </w:pPr>
      <w:r>
        <w:t xml:space="preserve">Media History</w:t>
      </w:r>
    </w:p>
    <w:bookmarkEnd w:id="208"/>
    <w:p>
      <w:pPr>
        <w:pStyle w:val="Compact"/>
        <w:numPr>
          <w:numId w:val="11"/>
          <w:ilvl w:val="0"/>
        </w:numPr>
      </w:pPr>
      <w:hyperlink r:id="rId209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212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2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15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2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18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2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21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2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24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2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27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2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0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2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3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6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9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42">
        <w:r>
          <w:rPr>
            <w:rStyle w:val="Link"/>
          </w:rPr>
          <w:t xml:space="preserve">[On Cover Design]</w:t>
        </w:r>
      </w:hyperlink>
      <w:r>
        <w:t xml:space="preserve"> </w:t>
      </w:r>
      <w:r>
        <w:t xml:space="preserve">(April 1929)</w:t>
      </w:r>
      <w:r>
        <w:t xml:space="preserve"> </w:t>
      </w:r>
      <w:hyperlink r:id="rId2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45">
        <w:r>
          <w:rPr>
            <w:rStyle w:val="Link"/>
          </w:rPr>
          <w:t xml:space="preserve">The Wonders of Distance</w:t>
        </w:r>
      </w:hyperlink>
      <w:r>
        <w:t xml:space="preserve"> </w:t>
      </w:r>
      <w:r>
        <w:t xml:space="preserve">(July 1932)</w:t>
      </w:r>
      <w:r>
        <w:t xml:space="preserve"> </w:t>
      </w:r>
      <w:hyperlink r:id="rId2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48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2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51">
        <w:r>
          <w:rPr>
            <w:rStyle w:val="Link"/>
          </w:rPr>
          <w:t xml:space="preserve">On Reprints</w:t>
        </w:r>
      </w:hyperlink>
      <w:r>
        <w:t xml:space="preserve"> </w:t>
      </w:r>
      <w:r>
        <w:t xml:space="preserve">(Winter 1933)</w:t>
      </w:r>
      <w:r>
        <w:t xml:space="preserve"> </w:t>
      </w:r>
      <w:hyperlink r:id="rId2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3">
        <w:r>
          <w:rPr>
            <w:rStyle w:val="Link"/>
          </w:rPr>
          <w:t xml:space="preserve">doc</w:t>
        </w:r>
      </w:hyperlink>
    </w:p>
    <w:bookmarkStart w:id="254" w:name="television"/>
    <w:p>
      <w:pPr>
        <w:pStyle w:val="Heading3"/>
      </w:pPr>
      <w:r>
        <w:t xml:space="preserve">Television</w:t>
      </w:r>
    </w:p>
    <w:bookmarkEnd w:id="254"/>
    <w:p>
      <w:pPr>
        <w:pStyle w:val="Compact"/>
        <w:numPr>
          <w:numId w:val="13"/>
          <w:ilvl w:val="0"/>
        </w:numPr>
      </w:pPr>
      <w:hyperlink r:id="rId255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58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61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64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67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70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2">
        <w:r>
          <w:rPr>
            <w:rStyle w:val="Link"/>
          </w:rPr>
          <w:t xml:space="preserve">doc</w:t>
        </w:r>
      </w:hyperlink>
    </w:p>
    <w:bookmarkStart w:id="273" w:name="wireless"/>
    <w:p>
      <w:pPr>
        <w:pStyle w:val="Heading3"/>
      </w:pPr>
      <w:r>
        <w:t xml:space="preserve">Wireless</w:t>
      </w:r>
    </w:p>
    <w:bookmarkEnd w:id="273"/>
    <w:p>
      <w:pPr>
        <w:pStyle w:val="Compact"/>
        <w:numPr>
          <w:numId w:val="14"/>
          <w:ilvl w:val="0"/>
        </w:numPr>
      </w:pPr>
      <w:hyperlink r:id="rId274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7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6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77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7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80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8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2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83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8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86">
        <w:r>
          <w:rPr>
            <w:rStyle w:val="Link"/>
          </w:rPr>
          <w:t xml:space="preserve">War and the Amateur Radio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28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89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29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92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9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95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9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98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9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01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30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04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30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07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3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10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3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13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3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16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3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19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32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21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7bd22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89635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69" Target="http://gernsback.wythoff.net/190507_a_new_interrupter.html" TargetMode="External" /><Relationship Type="http://schemas.openxmlformats.org/officeDocument/2006/relationships/hyperlink" Id="rId274" Target="http://gernsback.wythoff.net/190805_the_dynamophone.html" TargetMode="External" /><Relationship Type="http://schemas.openxmlformats.org/officeDocument/2006/relationships/hyperlink" Id="rId209" Target="http://gernsback.wythoff.net/190810_the_aerophone_number.html" TargetMode="External" /><Relationship Type="http://schemas.openxmlformats.org/officeDocument/2006/relationships/hyperlink" Id="rId69" Target="http://gernsback.wythoff.net/190811_the_wireless_joker.html" TargetMode="External" /><Relationship Type="http://schemas.openxmlformats.org/officeDocument/2006/relationships/hyperlink" Id="rId72" Target="http://gernsback.wythoff.net/190901_wireless_association.html" TargetMode="External" /><Relationship Type="http://schemas.openxmlformats.org/officeDocument/2006/relationships/hyperlink" Id="rId103" Target="http://gernsback.wythoff.net/190902_editorials.html" TargetMode="External" /><Relationship Type="http://schemas.openxmlformats.org/officeDocument/2006/relationships/hyperlink" Id="rId106" Target="http://gernsback.wythoff.net/190905_signaling_to_mars.html" TargetMode="External" /><Relationship Type="http://schemas.openxmlformats.org/officeDocument/2006/relationships/hyperlink" Id="rId255" Target="http://gernsback.wythoff.net/190912_television_and_the_telephot.html" TargetMode="External" /><Relationship Type="http://schemas.openxmlformats.org/officeDocument/2006/relationships/hyperlink" Id="rId75" Target="http://gernsback.wythoff.net/191001_roberts_wireless_bill.html" TargetMode="External" /><Relationship Type="http://schemas.openxmlformats.org/officeDocument/2006/relationships/hyperlink" Id="rId277" Target="http://gernsback.wythoff.net/191100_the_wireless_telephone.html" TargetMode="External" /><Relationship Type="http://schemas.openxmlformats.org/officeDocument/2006/relationships/hyperlink" Id="rId172" Target="http://gernsback.wythoff.net/191102_born_and_mechanical_inventor.html" TargetMode="External" /><Relationship Type="http://schemas.openxmlformats.org/officeDocument/2006/relationships/hyperlink" Id="rId23" Target="http://gernsback.wythoff.net/191104_ralph1.html" TargetMode="External" /><Relationship Type="http://schemas.openxmlformats.org/officeDocument/2006/relationships/hyperlink" Id="rId26" Target="http://gernsback.wythoff.net/191105_ralph2.html" TargetMode="External" /><Relationship Type="http://schemas.openxmlformats.org/officeDocument/2006/relationships/hyperlink" Id="rId29" Target="http://gernsback.wythoff.net/191106_ralph3.html" TargetMode="External" /><Relationship Type="http://schemas.openxmlformats.org/officeDocument/2006/relationships/hyperlink" Id="rId32" Target="http://gernsback.wythoff.net/191107_ralph4.html" TargetMode="External" /><Relationship Type="http://schemas.openxmlformats.org/officeDocument/2006/relationships/hyperlink" Id="rId35" Target="http://gernsback.wythoff.net/191108_ralph5.html" TargetMode="External" /><Relationship Type="http://schemas.openxmlformats.org/officeDocument/2006/relationships/hyperlink" Id="rId38" Target="http://gernsback.wythoff.net/191109_ralph6.html" TargetMode="External" /><Relationship Type="http://schemas.openxmlformats.org/officeDocument/2006/relationships/hyperlink" Id="rId41" Target="http://gernsback.wythoff.net/191110_ralph7.html" TargetMode="External" /><Relationship Type="http://schemas.openxmlformats.org/officeDocument/2006/relationships/hyperlink" Id="rId44" Target="http://gernsback.wythoff.net/191111_ralph8.html" TargetMode="External" /><Relationship Type="http://schemas.openxmlformats.org/officeDocument/2006/relationships/hyperlink" Id="rId47" Target="http://gernsback.wythoff.net/191112_ralph9.html" TargetMode="External" /><Relationship Type="http://schemas.openxmlformats.org/officeDocument/2006/relationships/hyperlink" Id="rId50" Target="http://gernsback.wythoff.net/191201_ralph10.html" TargetMode="External" /><Relationship Type="http://schemas.openxmlformats.org/officeDocument/2006/relationships/hyperlink" Id="rId78" Target="http://gernsback.wythoff.net/191202_alexander_wireless_bill.html" TargetMode="External" /><Relationship Type="http://schemas.openxmlformats.org/officeDocument/2006/relationships/hyperlink" Id="rId53" Target="http://gernsback.wythoff.net/191202_ralph11.html" TargetMode="External" /><Relationship Type="http://schemas.openxmlformats.org/officeDocument/2006/relationships/hyperlink" Id="rId81" Target="http://gernsback.wythoff.net/191203_nytimes_editorial.html" TargetMode="External" /><Relationship Type="http://schemas.openxmlformats.org/officeDocument/2006/relationships/hyperlink" Id="rId56" Target="http://gernsback.wythoff.net/191203_ralph12.html" TargetMode="External" /><Relationship Type="http://schemas.openxmlformats.org/officeDocument/2006/relationships/hyperlink" Id="rId84" Target="http://gernsback.wythoff.net/191204_alexander_wireless_bill.html" TargetMode="External" /><Relationship Type="http://schemas.openxmlformats.org/officeDocument/2006/relationships/hyperlink" Id="rId87" Target="http://gernsback.wythoff.net/191302_wireless_and_the_amateur.html" TargetMode="External" /><Relationship Type="http://schemas.openxmlformats.org/officeDocument/2006/relationships/hyperlink" Id="rId280" Target="http://gernsback.wythoff.net/191305_a_treatise_on_wireless.html" TargetMode="External" /><Relationship Type="http://schemas.openxmlformats.org/officeDocument/2006/relationships/hyperlink" Id="rId109" Target="http://gernsback.wythoff.net/191305_our_cover.html" TargetMode="External" /><Relationship Type="http://schemas.openxmlformats.org/officeDocument/2006/relationships/hyperlink" Id="rId175" Target="http://gernsback.wythoff.net/191402_radioson_detector.html" TargetMode="External" /><Relationship Type="http://schemas.openxmlformats.org/officeDocument/2006/relationships/hyperlink" Id="rId90" Target="http://gernsback.wythoff.net/191508_sayville.html" TargetMode="External" /><Relationship Type="http://schemas.openxmlformats.org/officeDocument/2006/relationships/hyperlink" Id="rId115" Target="http://gernsback.wythoff.net/191511_bookworm.html" TargetMode="External" /><Relationship Type="http://schemas.openxmlformats.org/officeDocument/2006/relationships/hyperlink" Id="rId112" Target="http://gernsback.wythoff.net/191511_warfare_of_future.html" TargetMode="External" /><Relationship Type="http://schemas.openxmlformats.org/officeDocument/2006/relationships/hyperlink" Id="rId178" Target="http://gernsback.wythoff.net/191601_hearing_through_teeth.html" TargetMode="External" /><Relationship Type="http://schemas.openxmlformats.org/officeDocument/2006/relationships/hyperlink" Id="rId283" Target="http://gernsback.wythoff.net/191603_future_of_wireless.html" TargetMode="External" /><Relationship Type="http://schemas.openxmlformats.org/officeDocument/2006/relationships/hyperlink" Id="rId118" Target="http://gernsback.wythoff.net/191604_imagination_versus_facts.html" TargetMode="External" /><Relationship Type="http://schemas.openxmlformats.org/officeDocument/2006/relationships/hyperlink" Id="rId181" Target="http://gernsback.wythoff.net/191605_what_to_invent.html" TargetMode="External" /><Relationship Type="http://schemas.openxmlformats.org/officeDocument/2006/relationships/hyperlink" Id="rId184" Target="http://gernsback.wythoff.net/191608_the_perversity_of_things.html" TargetMode="External" /><Relationship Type="http://schemas.openxmlformats.org/officeDocument/2006/relationships/hyperlink" Id="rId286" Target="http://gernsback.wythoff.net/191705_war_and_the_radio_amateur.html" TargetMode="External" /><Relationship Type="http://schemas.openxmlformats.org/officeDocument/2006/relationships/hyperlink" Id="rId93" Target="http://gernsback.wythoff.net/191706_silencing_americas_wireless.html" TargetMode="External" /><Relationship Type="http://schemas.openxmlformats.org/officeDocument/2006/relationships/hyperlink" Id="rId258" Target="http://gernsback.wythoff.net/191805_television_and_telephot.html" TargetMode="External" /><Relationship Type="http://schemas.openxmlformats.org/officeDocument/2006/relationships/hyperlink" Id="rId59" Target="http://gernsback.wythoff.net/191808_magnetic_storm.html" TargetMode="External" /><Relationship Type="http://schemas.openxmlformats.org/officeDocument/2006/relationships/hyperlink" Id="rId96" Target="http://gernsback.wythoff.net/191906_amateur_radio_restored.html" TargetMode="External" /><Relationship Type="http://schemas.openxmlformats.org/officeDocument/2006/relationships/hyperlink" Id="rId212" Target="http://gernsback.wythoff.net/191907_why_radio_news.html" TargetMode="External" /><Relationship Type="http://schemas.openxmlformats.org/officeDocument/2006/relationships/hyperlink" Id="rId99" Target="http://gernsback.wythoff.net/191909_government_radio_control.html" TargetMode="External" /><Relationship Type="http://schemas.openxmlformats.org/officeDocument/2006/relationships/hyperlink" Id="rId215" Target="http://gernsback.wythoff.net/191909_opera_by_wireless.html" TargetMode="External" /><Relationship Type="http://schemas.openxmlformats.org/officeDocument/2006/relationships/hyperlink" Id="rId289" Target="http://gernsback.wythoff.net/191910_future_of_radio.html" TargetMode="External" /><Relationship Type="http://schemas.openxmlformats.org/officeDocument/2006/relationships/hyperlink" Id="rId187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218" Target="http://gernsback.wythoff.net/192008_science_and_invention.html" TargetMode="External" /><Relationship Type="http://schemas.openxmlformats.org/officeDocument/2006/relationships/hyperlink" Id="rId124" Target="http://gernsback.wythoff.net/192010_an_american_jules_verne.html" TargetMode="External" /><Relationship Type="http://schemas.openxmlformats.org/officeDocument/2006/relationships/hyperlink" Id="rId221" Target="http://gernsback.wythoff.net/192112_innovations_in_sensations.html" TargetMode="External" /><Relationship Type="http://schemas.openxmlformats.org/officeDocument/2006/relationships/hyperlink" Id="rId224" Target="http://gernsback.wythoff.net/192112_learn_while_you_sleep.html" TargetMode="External" /><Relationship Type="http://schemas.openxmlformats.org/officeDocument/2006/relationships/hyperlink" Id="rId292" Target="http://gernsback.wythoff.net/192200_radio_for_all.html" TargetMode="External" /><Relationship Type="http://schemas.openxmlformats.org/officeDocument/2006/relationships/hyperlink" Id="rId127" Target="http://gernsback.wythoff.net/192202_10k_years_hence.html" TargetMode="External" /><Relationship Type="http://schemas.openxmlformats.org/officeDocument/2006/relationships/hyperlink" Id="rId295" Target="http://gernsback.wythoff.net/192204_radio_broadcasting.html" TargetMode="External" /><Relationship Type="http://schemas.openxmlformats.org/officeDocument/2006/relationships/hyperlink" Id="rId298" Target="http://gernsback.wythoff.net/192206_the_radio_science.html" TargetMode="External" /><Relationship Type="http://schemas.openxmlformats.org/officeDocument/2006/relationships/hyperlink" Id="rId190" Target="http://gernsback.wythoff.net/192210_human_progress.html" TargetMode="External" /><Relationship Type="http://schemas.openxmlformats.org/officeDocument/2006/relationships/hyperlink" Id="rId130" Target="http://gernsback.wythoff.net/192306_spiritism.html" TargetMode="External" /><Relationship Type="http://schemas.openxmlformats.org/officeDocument/2006/relationships/hyperlink" Id="rId133" Target="http://gernsback.wythoff.net/192308_predicting_future_inventions.html" TargetMode="External" /><Relationship Type="http://schemas.openxmlformats.org/officeDocument/2006/relationships/hyperlink" Id="rId227" Target="http://gernsback.wythoff.net/192310_new_si.html" TargetMode="External" /><Relationship Type="http://schemas.openxmlformats.org/officeDocument/2006/relationships/hyperlink" Id="rId230" Target="http://gernsback.wythoff.net/192311_are_we_intelligent.html" TargetMode="External" /><Relationship Type="http://schemas.openxmlformats.org/officeDocument/2006/relationships/hyperlink" Id="rId193" Target="http://gernsback.wythoff.net/1923_who_will_save_amateur.html" TargetMode="External" /><Relationship Type="http://schemas.openxmlformats.org/officeDocument/2006/relationships/hyperlink" Id="rId261" Target="http://gernsback.wythoff.net/192411_radio_tv_plane.html" TargetMode="External" /><Relationship Type="http://schemas.openxmlformats.org/officeDocument/2006/relationships/hyperlink" Id="rId136" Target="http://gernsback.wythoff.net/192501_dark_age_of_science.html" TargetMode="External" /><Relationship Type="http://schemas.openxmlformats.org/officeDocument/2006/relationships/hyperlink" Id="rId196" Target="http://gernsback.wythoff.net/192507_the_isolator.html" TargetMode="External" /><Relationship Type="http://schemas.openxmlformats.org/officeDocument/2006/relationships/hyperlink" Id="rId139" Target="http://gernsback.wythoff.net/192604_a_new_sort_of_magazine.html" TargetMode="External" /><Relationship Type="http://schemas.openxmlformats.org/officeDocument/2006/relationships/hyperlink" Id="rId142" Target="http://gernsback.wythoff.net/192607_fiction_versus_facts.html" TargetMode="External" /><Relationship Type="http://schemas.openxmlformats.org/officeDocument/2006/relationships/hyperlink" Id="rId145" Target="http://gernsback.wythoff.net/192608_impossible_facts.html" TargetMode="External" /><Relationship Type="http://schemas.openxmlformats.org/officeDocument/2006/relationships/hyperlink" Id="rId233" Target="http://gernsback.wythoff.net/192609_editorially_speaking.html" TargetMode="External" /><Relationship Type="http://schemas.openxmlformats.org/officeDocument/2006/relationships/hyperlink" Id="rId304" Target="http://gernsback.wythoff.net/192609_is_radio_standstill.html" TargetMode="External" /><Relationship Type="http://schemas.openxmlformats.org/officeDocument/2006/relationships/hyperlink" Id="rId301" Target="http://gernsback.wythoff.net/192609_the_detectorium.html" TargetMode="External" /><Relationship Type="http://schemas.openxmlformats.org/officeDocument/2006/relationships/hyperlink" Id="rId148" Target="http://gernsback.wythoff.net/192610_imagination_and_reality.html" TargetMode="External" /><Relationship Type="http://schemas.openxmlformats.org/officeDocument/2006/relationships/hyperlink" Id="rId236" Target="http://gernsback.wythoff.net/192611_the_pianorad.html" TargetMode="External" /><Relationship Type="http://schemas.openxmlformats.org/officeDocument/2006/relationships/hyperlink" Id="rId199" Target="http://gernsback.wythoff.net/192612_edison_and_radio.html" TargetMode="External" /><Relationship Type="http://schemas.openxmlformats.org/officeDocument/2006/relationships/hyperlink" Id="rId264" Target="http://gernsback.wythoff.net/192700_all_about_television.html" TargetMode="External" /><Relationship Type="http://schemas.openxmlformats.org/officeDocument/2006/relationships/hyperlink" Id="rId202" Target="http://gernsback.wythoff.net/192702_handicraft.html" TargetMode="External" /><Relationship Type="http://schemas.openxmlformats.org/officeDocument/2006/relationships/hyperlink" Id="rId307" Target="http://gernsback.wythoff.net/192702_why_radio_set_builder.html" TargetMode="External" /><Relationship Type="http://schemas.openxmlformats.org/officeDocument/2006/relationships/hyperlink" Id="rId310" Target="http://gernsback.wythoff.net/192704_radio_steps_out.html" TargetMode="External" /><Relationship Type="http://schemas.openxmlformats.org/officeDocument/2006/relationships/hyperlink" Id="rId205" Target="http://gernsback.wythoff.net/192705_new_radio_things.html" TargetMode="External" /><Relationship Type="http://schemas.openxmlformats.org/officeDocument/2006/relationships/hyperlink" Id="rId267" Target="http://gernsback.wythoff.net/192706_after_television_what.html" TargetMode="External" /><Relationship Type="http://schemas.openxmlformats.org/officeDocument/2006/relationships/hyperlink" Id="rId151" Target="http://gernsback.wythoff.net/192706_lure_of_scientifiction.html" TargetMode="External" /><Relationship Type="http://schemas.openxmlformats.org/officeDocument/2006/relationships/hyperlink" Id="rId154" Target="http://gernsback.wythoff.net/192707_modern_illusions.html" TargetMode="External" /><Relationship Type="http://schemas.openxmlformats.org/officeDocument/2006/relationships/hyperlink" Id="rId313" Target="http://gernsback.wythoff.net/192707_wired_versus_space_radio.html" TargetMode="External" /><Relationship Type="http://schemas.openxmlformats.org/officeDocument/2006/relationships/hyperlink" Id="rId62" Target="http://gernsback.wythoff.net/192709_electric_duel.html" TargetMode="External" /><Relationship Type="http://schemas.openxmlformats.org/officeDocument/2006/relationships/hyperlink" Id="rId316" Target="http://gernsback.wythoff.net/192710_radio_enters_new_phase.html" TargetMode="External" /><Relationship Type="http://schemas.openxmlformats.org/officeDocument/2006/relationships/hyperlink" Id="rId157" Target="http://gernsback.wythoff.net/192711_whats_wrong_with_science.html" TargetMode="External" /><Relationship Type="http://schemas.openxmlformats.org/officeDocument/2006/relationships/hyperlink" Id="rId239" Target="http://gernsback.wythoff.net/192804_radio_news_new_policy.html" TargetMode="External" /><Relationship Type="http://schemas.openxmlformats.org/officeDocument/2006/relationships/hyperlink" Id="rId319" Target="http://gernsback.wythoff.net/192809_shortwave_cycle.html" TargetMode="External" /><Relationship Type="http://schemas.openxmlformats.org/officeDocument/2006/relationships/hyperlink" Id="rId242" Target="http://gernsback.wythoff.net/192904_on_cover_design.html" TargetMode="External" /><Relationship Type="http://schemas.openxmlformats.org/officeDocument/2006/relationships/hyperlink" Id="rId65" Target="http://gernsback.wythoff.net/192911_killing_flash.html" TargetMode="External" /><Relationship Type="http://schemas.openxmlformats.org/officeDocument/2006/relationships/hyperlink" Id="rId160" Target="http://gernsback.wythoff.net/193002_how_to_write_science_stories.html" TargetMode="External" /><Relationship Type="http://schemas.openxmlformats.org/officeDocument/2006/relationships/hyperlink" Id="rId165" Target="http://gernsback.wythoff.net/193009_science_fiction_science_faction.html" TargetMode="External" /><Relationship Type="http://schemas.openxmlformats.org/officeDocument/2006/relationships/hyperlink" Id="rId270" Target="http://gernsback.wythoff.net/193107_television_technique.html" TargetMode="External" /><Relationship Type="http://schemas.openxmlformats.org/officeDocument/2006/relationships/hyperlink" Id="rId245" Target="http://gernsback.wythoff.net/193207_wonders_of_distance.html" TargetMode="External" /><Relationship Type="http://schemas.openxmlformats.org/officeDocument/2006/relationships/hyperlink" Id="rId248" Target="http://gernsback.wythoff.net/193302_machine_and_the_depression.html" TargetMode="External" /><Relationship Type="http://schemas.openxmlformats.org/officeDocument/2006/relationships/hyperlink" Id="rId251" Target="http://gernsback.wythoff.net/193312_on_reprints.html" TargetMode="External" /><Relationship Type="http://schemas.openxmlformats.org/officeDocument/2006/relationships/hyperlink" Id="rId163" Target="http://gernsback.wythoff.net/195200_evolution_of_modern_sf.html" TargetMode="External" /><Relationship Type="http://schemas.openxmlformats.org/officeDocument/2006/relationships/hyperlink" Id="rId171" Target="https://github.com/gwijthoff/perversity_of_things/blob/gh-pages/typeset_drafts/190507_a_new_interrupter.docx" TargetMode="External" /><Relationship Type="http://schemas.openxmlformats.org/officeDocument/2006/relationships/hyperlink" Id="rId170" Target="https://github.com/gwijthoff/perversity_of_things/blob/gh-pages/typeset_drafts/190507_a_new_interrupter.pdf?raw=true" TargetMode="External" /><Relationship Type="http://schemas.openxmlformats.org/officeDocument/2006/relationships/hyperlink" Id="rId276" Target="https://github.com/gwijthoff/perversity_of_things/blob/gh-pages/typeset_drafts/190805_the_dynamophone.docx" TargetMode="External" /><Relationship Type="http://schemas.openxmlformats.org/officeDocument/2006/relationships/hyperlink" Id="rId275" Target="https://github.com/gwijthoff/perversity_of_things/blob/gh-pages/typeset_drafts/190805_the_dynamophone.pdf?raw=true" TargetMode="External" /><Relationship Type="http://schemas.openxmlformats.org/officeDocument/2006/relationships/hyperlink" Id="rId211" Target="https://github.com/gwijthoff/perversity_of_things/blob/gh-pages/typeset_drafts/190810_the_aerophone_number.docx" TargetMode="External" /><Relationship Type="http://schemas.openxmlformats.org/officeDocument/2006/relationships/hyperlink" Id="rId210" Target="https://github.com/gwijthoff/perversity_of_things/blob/gh-pages/typeset_drafts/190810_the_aerophone_number.pdf?raw=true" TargetMode="External" /><Relationship Type="http://schemas.openxmlformats.org/officeDocument/2006/relationships/hyperlink" Id="rId71" Target="https://github.com/gwijthoff/perversity_of_things/blob/gh-pages/typeset_drafts/190811_the_wireless_joker.docx" TargetMode="External" /><Relationship Type="http://schemas.openxmlformats.org/officeDocument/2006/relationships/hyperlink" Id="rId70" Target="https://github.com/gwijthoff/perversity_of_things/blob/gh-pages/typeset_drafts/190811_the_wireless_joker.pdf?raw=true" TargetMode="External" /><Relationship Type="http://schemas.openxmlformats.org/officeDocument/2006/relationships/hyperlink" Id="rId74" Target="https://github.com/gwijthoff/perversity_of_things/blob/gh-pages/typeset_drafts/190901_wireless_association.docx" TargetMode="External" /><Relationship Type="http://schemas.openxmlformats.org/officeDocument/2006/relationships/hyperlink" Id="rId73" Target="https://github.com/gwijthoff/perversity_of_things/blob/gh-pages/typeset_drafts/190901_wireless_association.pdf?raw=true" TargetMode="External" /><Relationship Type="http://schemas.openxmlformats.org/officeDocument/2006/relationships/hyperlink" Id="rId105" Target="https://github.com/gwijthoff/perversity_of_things/blob/gh-pages/typeset_drafts/190902_editorials.docx" TargetMode="External" /><Relationship Type="http://schemas.openxmlformats.org/officeDocument/2006/relationships/hyperlink" Id="rId104" Target="https://github.com/gwijthoff/perversity_of_things/blob/gh-pages/typeset_drafts/190902_editorials.pdf?raw=true" TargetMode="External" /><Relationship Type="http://schemas.openxmlformats.org/officeDocument/2006/relationships/hyperlink" Id="rId108" Target="https://github.com/gwijthoff/perversity_of_things/blob/gh-pages/typeset_drafts/190905_signaling_to_mars.docx" TargetMode="External" /><Relationship Type="http://schemas.openxmlformats.org/officeDocument/2006/relationships/hyperlink" Id="rId107" Target="https://github.com/gwijthoff/perversity_of_things/blob/gh-pages/typeset_drafts/190905_signaling_to_mars.pdf?raw=true" TargetMode="External" /><Relationship Type="http://schemas.openxmlformats.org/officeDocument/2006/relationships/hyperlink" Id="rId257" Target="https://github.com/gwijthoff/perversity_of_things/blob/gh-pages/typeset_drafts/190912_television_and_the_telephot.docx" TargetMode="External" /><Relationship Type="http://schemas.openxmlformats.org/officeDocument/2006/relationships/hyperlink" Id="rId256" Target="https://github.com/gwijthoff/perversity_of_things/blob/gh-pages/typeset_drafts/190912_television_and_the_telephot.pdf?raw=true" TargetMode="External" /><Relationship Type="http://schemas.openxmlformats.org/officeDocument/2006/relationships/hyperlink" Id="rId77" Target="https://github.com/gwijthoff/perversity_of_things/blob/gh-pages/typeset_drafts/191001_roberts_wireless_bill.docx" TargetMode="External" /><Relationship Type="http://schemas.openxmlformats.org/officeDocument/2006/relationships/hyperlink" Id="rId76" Target="https://github.com/gwijthoff/perversity_of_things/blob/gh-pages/typeset_drafts/191001_roberts_wireless_bill.pdf?raw=true" TargetMode="External" /><Relationship Type="http://schemas.openxmlformats.org/officeDocument/2006/relationships/hyperlink" Id="rId279" Target="https://github.com/gwijthoff/perversity_of_things/blob/gh-pages/typeset_drafts/191100_the_wireless_telephone.docx" TargetMode="External" /><Relationship Type="http://schemas.openxmlformats.org/officeDocument/2006/relationships/hyperlink" Id="rId278" Target="https://github.com/gwijthoff/perversity_of_things/blob/gh-pages/typeset_drafts/191100_the_wireless_telephone.pdf?raw=true" TargetMode="External" /><Relationship Type="http://schemas.openxmlformats.org/officeDocument/2006/relationships/hyperlink" Id="rId174" Target="https://github.com/gwijthoff/perversity_of_things/blob/gh-pages/typeset_drafts/191102_born_and_mechanical_inventor.docx" TargetMode="External" /><Relationship Type="http://schemas.openxmlformats.org/officeDocument/2006/relationships/hyperlink" Id="rId173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4_ralph1.docx" TargetMode="External" /><Relationship Type="http://schemas.openxmlformats.org/officeDocument/2006/relationships/hyperlink" Id="rId24" Target="https://github.com/gwijthoff/perversity_of_things/blob/gh-pages/typeset_drafts/191104_ralph1.pdf?raw=true" TargetMode="External" /><Relationship Type="http://schemas.openxmlformats.org/officeDocument/2006/relationships/hyperlink" Id="rId28" Target="https://github.com/gwijthoff/perversity_of_things/blob/gh-pages/typeset_drafts/191105_ralph2.docx" TargetMode="External" /><Relationship Type="http://schemas.openxmlformats.org/officeDocument/2006/relationships/hyperlink" Id="rId27" Target="https://github.com/gwijthoff/perversity_of_things/blob/gh-pages/typeset_drafts/191105_ralph2.pdf?raw=true" TargetMode="External" /><Relationship Type="http://schemas.openxmlformats.org/officeDocument/2006/relationships/hyperlink" Id="rId31" Target="https://github.com/gwijthoff/perversity_of_things/blob/gh-pages/typeset_drafts/191106_ralph3.docx" TargetMode="External" /><Relationship Type="http://schemas.openxmlformats.org/officeDocument/2006/relationships/hyperlink" Id="rId30" Target="https://github.com/gwijthoff/perversity_of_things/blob/gh-pages/typeset_drafts/191106_ralph3.pdf?raw=true" TargetMode="External" /><Relationship Type="http://schemas.openxmlformats.org/officeDocument/2006/relationships/hyperlink" Id="rId34" Target="https://github.com/gwijthoff/perversity_of_things/blob/gh-pages/typeset_drafts/191107_ralph4.docx" TargetMode="External" /><Relationship Type="http://schemas.openxmlformats.org/officeDocument/2006/relationships/hyperlink" Id="rId33" Target="https://github.com/gwijthoff/perversity_of_things/blob/gh-pages/typeset_drafts/191107_ralph4.pdf?raw=true" TargetMode="External" /><Relationship Type="http://schemas.openxmlformats.org/officeDocument/2006/relationships/hyperlink" Id="rId37" Target="https://github.com/gwijthoff/perversity_of_things/blob/gh-pages/typeset_drafts/191108_ralph5.docx" TargetMode="External" /><Relationship Type="http://schemas.openxmlformats.org/officeDocument/2006/relationships/hyperlink" Id="rId36" Target="https://github.com/gwijthoff/perversity_of_things/blob/gh-pages/typeset_drafts/191108_ralph5.pdf?raw=true" TargetMode="External" /><Relationship Type="http://schemas.openxmlformats.org/officeDocument/2006/relationships/hyperlink" Id="rId40" Target="https://github.com/gwijthoff/perversity_of_things/blob/gh-pages/typeset_drafts/191109_ralph6.docx" TargetMode="External" /><Relationship Type="http://schemas.openxmlformats.org/officeDocument/2006/relationships/hyperlink" Id="rId39" Target="https://github.com/gwijthoff/perversity_of_things/blob/gh-pages/typeset_drafts/191109_ralph6.pdf?raw=true" TargetMode="External" /><Relationship Type="http://schemas.openxmlformats.org/officeDocument/2006/relationships/hyperlink" Id="rId43" Target="https://github.com/gwijthoff/perversity_of_things/blob/gh-pages/typeset_drafts/191110_ralph7.docx" TargetMode="External" /><Relationship Type="http://schemas.openxmlformats.org/officeDocument/2006/relationships/hyperlink" Id="rId42" Target="https://github.com/gwijthoff/perversity_of_things/blob/gh-pages/typeset_drafts/191110_ralph7.pdf?raw=true" TargetMode="External" /><Relationship Type="http://schemas.openxmlformats.org/officeDocument/2006/relationships/hyperlink" Id="rId46" Target="https://github.com/gwijthoff/perversity_of_things/blob/gh-pages/typeset_drafts/191111_ralph8.docx" TargetMode="External" /><Relationship Type="http://schemas.openxmlformats.org/officeDocument/2006/relationships/hyperlink" Id="rId45" Target="https://github.com/gwijthoff/perversity_of_things/blob/gh-pages/typeset_drafts/191111_ralph8.pdf?raw=true" TargetMode="External" /><Relationship Type="http://schemas.openxmlformats.org/officeDocument/2006/relationships/hyperlink" Id="rId49" Target="https://github.com/gwijthoff/perversity_of_things/blob/gh-pages/typeset_drafts/191112_ralph9.docx" TargetMode="External" /><Relationship Type="http://schemas.openxmlformats.org/officeDocument/2006/relationships/hyperlink" Id="rId48" Target="https://github.com/gwijthoff/perversity_of_things/blob/gh-pages/typeset_drafts/191112_ralph9.pdf?raw=true" TargetMode="External" /><Relationship Type="http://schemas.openxmlformats.org/officeDocument/2006/relationships/hyperlink" Id="rId52" Target="https://github.com/gwijthoff/perversity_of_things/blob/gh-pages/typeset_drafts/191201_ralph10.docx" TargetMode="External" /><Relationship Type="http://schemas.openxmlformats.org/officeDocument/2006/relationships/hyperlink" Id="rId51" Target="https://github.com/gwijthoff/perversity_of_things/blob/gh-pages/typeset_drafts/191201_ralph10.pdf?raw=true" TargetMode="External" /><Relationship Type="http://schemas.openxmlformats.org/officeDocument/2006/relationships/hyperlink" Id="rId80" Target="https://github.com/gwijthoff/perversity_of_things/blob/gh-pages/typeset_drafts/191202_alexander_wireless_bill.docx" TargetMode="External" /><Relationship Type="http://schemas.openxmlformats.org/officeDocument/2006/relationships/hyperlink" Id="rId79" Target="https://github.com/gwijthoff/perversity_of_things/blob/gh-pages/typeset_drafts/191202_alexander_wireless_bill.pdf?raw=true" TargetMode="External" /><Relationship Type="http://schemas.openxmlformats.org/officeDocument/2006/relationships/hyperlink" Id="rId55" Target="https://github.com/gwijthoff/perversity_of_things/blob/gh-pages/typeset_drafts/191202_ralph11.docx" TargetMode="External" /><Relationship Type="http://schemas.openxmlformats.org/officeDocument/2006/relationships/hyperlink" Id="rId54" Target="https://github.com/gwijthoff/perversity_of_things/blob/gh-pages/typeset_drafts/191202_ralph11.pdf?raw=true" TargetMode="External" /><Relationship Type="http://schemas.openxmlformats.org/officeDocument/2006/relationships/hyperlink" Id="rId83" Target="https://github.com/gwijthoff/perversity_of_things/blob/gh-pages/typeset_drafts/191203_nytimes_editorial.docx" TargetMode="External" /><Relationship Type="http://schemas.openxmlformats.org/officeDocument/2006/relationships/hyperlink" Id="rId82" Target="https://github.com/gwijthoff/perversity_of_things/blob/gh-pages/typeset_drafts/191203_nytimes_editorial.pdf?raw=true" TargetMode="External" /><Relationship Type="http://schemas.openxmlformats.org/officeDocument/2006/relationships/hyperlink" Id="rId58" Target="https://github.com/gwijthoff/perversity_of_things/blob/gh-pages/typeset_drafts/191203_ralph12.docx" TargetMode="External" /><Relationship Type="http://schemas.openxmlformats.org/officeDocument/2006/relationships/hyperlink" Id="rId57" Target="https://github.com/gwijthoff/perversity_of_things/blob/gh-pages/typeset_drafts/191203_ralph12.pdf?raw=true" TargetMode="External" /><Relationship Type="http://schemas.openxmlformats.org/officeDocument/2006/relationships/hyperlink" Id="rId86" Target="https://github.com/gwijthoff/perversity_of_things/blob/gh-pages/typeset_drafts/191204_alexander_wireless_bill.docx" TargetMode="External" /><Relationship Type="http://schemas.openxmlformats.org/officeDocument/2006/relationships/hyperlink" Id="rId85" Target="https://github.com/gwijthoff/perversity_of_things/blob/gh-pages/typeset_drafts/191204_alexander_wireless_bill.pdf?raw=true" TargetMode="External" /><Relationship Type="http://schemas.openxmlformats.org/officeDocument/2006/relationships/hyperlink" Id="rId89" Target="https://github.com/gwijthoff/perversity_of_things/blob/gh-pages/typeset_drafts/191302_wireless_and_the_amateur.docx" TargetMode="External" /><Relationship Type="http://schemas.openxmlformats.org/officeDocument/2006/relationships/hyperlink" Id="rId88" Target="https://github.com/gwijthoff/perversity_of_things/blob/gh-pages/typeset_drafts/191302_wireless_and_the_amateur.pdf?raw=true" TargetMode="External" /><Relationship Type="http://schemas.openxmlformats.org/officeDocument/2006/relationships/hyperlink" Id="rId282" Target="https://github.com/gwijthoff/perversity_of_things/blob/gh-pages/typeset_drafts/191305_a_treatise_on_wireless.docx" TargetMode="External" /><Relationship Type="http://schemas.openxmlformats.org/officeDocument/2006/relationships/hyperlink" Id="rId281" Target="https://github.com/gwijthoff/perversity_of_things/blob/gh-pages/typeset_drafts/191305_a_treatise_on_wireless.pdf?raw=true" TargetMode="External" /><Relationship Type="http://schemas.openxmlformats.org/officeDocument/2006/relationships/hyperlink" Id="rId111" Target="https://github.com/gwijthoff/perversity_of_things/blob/gh-pages/typeset_drafts/191305_our_cover.docx" TargetMode="External" /><Relationship Type="http://schemas.openxmlformats.org/officeDocument/2006/relationships/hyperlink" Id="rId110" Target="https://github.com/gwijthoff/perversity_of_things/blob/gh-pages/typeset_drafts/191305_our_cover.pdf?raw=true" TargetMode="External" /><Relationship Type="http://schemas.openxmlformats.org/officeDocument/2006/relationships/hyperlink" Id="rId177" Target="https://github.com/gwijthoff/perversity_of_things/blob/gh-pages/typeset_drafts/191402_radioson_detector.docx" TargetMode="External" /><Relationship Type="http://schemas.openxmlformats.org/officeDocument/2006/relationships/hyperlink" Id="rId176" Target="https://github.com/gwijthoff/perversity_of_things/blob/gh-pages/typeset_drafts/191402_radioson_detector.pdf?raw=true" TargetMode="External" /><Relationship Type="http://schemas.openxmlformats.org/officeDocument/2006/relationships/hyperlink" Id="rId92" Target="https://github.com/gwijthoff/perversity_of_things/blob/gh-pages/typeset_drafts/191508_sayville.docx" TargetMode="External" /><Relationship Type="http://schemas.openxmlformats.org/officeDocument/2006/relationships/hyperlink" Id="rId91" Target="https://github.com/gwijthoff/perversity_of_things/blob/gh-pages/typeset_drafts/191508_sayville.pdf?raw=true" TargetMode="External" /><Relationship Type="http://schemas.openxmlformats.org/officeDocument/2006/relationships/hyperlink" Id="rId117" Target="https://github.com/gwijthoff/perversity_of_things/blob/gh-pages/typeset_drafts/191511_bookworm.docx" TargetMode="External" /><Relationship Type="http://schemas.openxmlformats.org/officeDocument/2006/relationships/hyperlink" Id="rId116" Target="https://github.com/gwijthoff/perversity_of_things/blob/gh-pages/typeset_drafts/191511_bookworm.pdf?raw=true" TargetMode="External" /><Relationship Type="http://schemas.openxmlformats.org/officeDocument/2006/relationships/hyperlink" Id="rId114" Target="https://github.com/gwijthoff/perversity_of_things/blob/gh-pages/typeset_drafts/191511_warfare_of_future.docx" TargetMode="External" /><Relationship Type="http://schemas.openxmlformats.org/officeDocument/2006/relationships/hyperlink" Id="rId113" Target="https://github.com/gwijthoff/perversity_of_things/blob/gh-pages/typeset_drafts/191511_warfare_of_future.pdf?raw=true" TargetMode="External" /><Relationship Type="http://schemas.openxmlformats.org/officeDocument/2006/relationships/hyperlink" Id="rId180" Target="https://github.com/gwijthoff/perversity_of_things/blob/gh-pages/typeset_drafts/191601_hearing_through_teeth.docx" TargetMode="External" /><Relationship Type="http://schemas.openxmlformats.org/officeDocument/2006/relationships/hyperlink" Id="rId179" Target="https://github.com/gwijthoff/perversity_of_things/blob/gh-pages/typeset_drafts/191601_hearing_through_teeth.pdf?raw=true" TargetMode="External" /><Relationship Type="http://schemas.openxmlformats.org/officeDocument/2006/relationships/hyperlink" Id="rId285" Target="https://github.com/gwijthoff/perversity_of_things/blob/gh-pages/typeset_drafts/191603_future_of_wireless.docx" TargetMode="External" /><Relationship Type="http://schemas.openxmlformats.org/officeDocument/2006/relationships/hyperlink" Id="rId284" Target="https://github.com/gwijthoff/perversity_of_things/blob/gh-pages/typeset_drafts/191603_future_of_wireless.pdf?raw=true" TargetMode="External" /><Relationship Type="http://schemas.openxmlformats.org/officeDocument/2006/relationships/hyperlink" Id="rId120" Target="https://github.com/gwijthoff/perversity_of_things/blob/gh-pages/typeset_drafts/191604_imagination_versus_facts.docx" TargetMode="External" /><Relationship Type="http://schemas.openxmlformats.org/officeDocument/2006/relationships/hyperlink" Id="rId119" Target="https://github.com/gwijthoff/perversity_of_things/blob/gh-pages/typeset_drafts/191604_imagination_versus_facts.pdf?raw=true" TargetMode="External" /><Relationship Type="http://schemas.openxmlformats.org/officeDocument/2006/relationships/hyperlink" Id="rId183" Target="https://github.com/gwijthoff/perversity_of_things/blob/gh-pages/typeset_drafts/191605_what_to_invent.docx" TargetMode="External" /><Relationship Type="http://schemas.openxmlformats.org/officeDocument/2006/relationships/hyperlink" Id="rId182" Target="https://github.com/gwijthoff/perversity_of_things/blob/gh-pages/typeset_drafts/191605_what_to_invent.pdf?raw=true" TargetMode="External" /><Relationship Type="http://schemas.openxmlformats.org/officeDocument/2006/relationships/hyperlink" Id="rId186" Target="https://github.com/gwijthoff/perversity_of_things/blob/gh-pages/typeset_drafts/191608_the_perversity_of_things.docx" TargetMode="External" /><Relationship Type="http://schemas.openxmlformats.org/officeDocument/2006/relationships/hyperlink" Id="rId185" Target="https://github.com/gwijthoff/perversity_of_things/blob/gh-pages/typeset_drafts/191608_the_perversity_of_things.pdf?raw=true" TargetMode="External" /><Relationship Type="http://schemas.openxmlformats.org/officeDocument/2006/relationships/hyperlink" Id="rId288" Target="https://github.com/gwijthoff/perversity_of_things/blob/gh-pages/typeset_drafts/191705_war_and_the_radio_amateur.docx" TargetMode="External" /><Relationship Type="http://schemas.openxmlformats.org/officeDocument/2006/relationships/hyperlink" Id="rId287" Target="https://github.com/gwijthoff/perversity_of_things/blob/gh-pages/typeset_drafts/191705_war_and_the_radio_amateur.pdf?raw=true" TargetMode="External" /><Relationship Type="http://schemas.openxmlformats.org/officeDocument/2006/relationships/hyperlink" Id="rId95" Target="https://github.com/gwijthoff/perversity_of_things/blob/gh-pages/typeset_drafts/191706_silencing_americas_wireless.docx" TargetMode="External" /><Relationship Type="http://schemas.openxmlformats.org/officeDocument/2006/relationships/hyperlink" Id="rId94" Target="https://github.com/gwijthoff/perversity_of_things/blob/gh-pages/typeset_drafts/191706_silencing_americas_wireless.pdf?raw=true" TargetMode="External" /><Relationship Type="http://schemas.openxmlformats.org/officeDocument/2006/relationships/hyperlink" Id="rId260" Target="https://github.com/gwijthoff/perversity_of_things/blob/gh-pages/typeset_drafts/191805_television_and_telephot.docx" TargetMode="External" /><Relationship Type="http://schemas.openxmlformats.org/officeDocument/2006/relationships/hyperlink" Id="rId259" Target="https://github.com/gwijthoff/perversity_of_things/blob/gh-pages/typeset_drafts/191805_television_and_telephot.pdf?raw=true" TargetMode="External" /><Relationship Type="http://schemas.openxmlformats.org/officeDocument/2006/relationships/hyperlink" Id="rId61" Target="https://github.com/gwijthoff/perversity_of_things/blob/gh-pages/typeset_drafts/191808_magnetic_storm.docx" TargetMode="External" /><Relationship Type="http://schemas.openxmlformats.org/officeDocument/2006/relationships/hyperlink" Id="rId60" Target="https://github.com/gwijthoff/perversity_of_things/blob/gh-pages/typeset_drafts/191808_magnetic_storm.pdf?raw=true" TargetMode="External" /><Relationship Type="http://schemas.openxmlformats.org/officeDocument/2006/relationships/hyperlink" Id="rId98" Target="https://github.com/gwijthoff/perversity_of_things/blob/gh-pages/typeset_drafts/191906_amateur_radio_restored.docx" TargetMode="External" /><Relationship Type="http://schemas.openxmlformats.org/officeDocument/2006/relationships/hyperlink" Id="rId97" Target="https://github.com/gwijthoff/perversity_of_things/blob/gh-pages/typeset_drafts/191906_amateur_radio_restored.pdf?raw=true" TargetMode="External" /><Relationship Type="http://schemas.openxmlformats.org/officeDocument/2006/relationships/hyperlink" Id="rId214" Target="https://github.com/gwijthoff/perversity_of_things/blob/gh-pages/typeset_drafts/191907_why_radio_news.docx" TargetMode="External" /><Relationship Type="http://schemas.openxmlformats.org/officeDocument/2006/relationships/hyperlink" Id="rId213" Target="https://github.com/gwijthoff/perversity_of_things/blob/gh-pages/typeset_drafts/191907_why_radio_news.pdf?raw=true" TargetMode="External" /><Relationship Type="http://schemas.openxmlformats.org/officeDocument/2006/relationships/hyperlink" Id="rId101" Target="https://github.com/gwijthoff/perversity_of_things/blob/gh-pages/typeset_drafts/191909_government_radio_control.docx" TargetMode="External" /><Relationship Type="http://schemas.openxmlformats.org/officeDocument/2006/relationships/hyperlink" Id="rId100" Target="https://github.com/gwijthoff/perversity_of_things/blob/gh-pages/typeset_drafts/191909_government_radio_control.pdf?raw=true" TargetMode="External" /><Relationship Type="http://schemas.openxmlformats.org/officeDocument/2006/relationships/hyperlink" Id="rId217" Target="https://github.com/gwijthoff/perversity_of_things/blob/gh-pages/typeset_drafts/191909_opera_by_wireless.docx" TargetMode="External" /><Relationship Type="http://schemas.openxmlformats.org/officeDocument/2006/relationships/hyperlink" Id="rId216" Target="https://github.com/gwijthoff/perversity_of_things/blob/gh-pages/typeset_drafts/191909_opera_by_wireless.pdf?raw=true" TargetMode="External" /><Relationship Type="http://schemas.openxmlformats.org/officeDocument/2006/relationships/hyperlink" Id="rId291" Target="https://github.com/gwijthoff/perversity_of_things/blob/gh-pages/typeset_drafts/191910_future_of_radio.docx" TargetMode="External" /><Relationship Type="http://schemas.openxmlformats.org/officeDocument/2006/relationships/hyperlink" Id="rId290" Target="https://github.com/gwijthoff/perversity_of_things/blob/gh-pages/typeset_drafts/191910_future_of_radio.pdf?raw=true" TargetMode="External" /><Relationship Type="http://schemas.openxmlformats.org/officeDocument/2006/relationships/hyperlink" Id="rId189" Target="https://github.com/gwijthoff/perversity_of_things/blob/gh-pages/typeset_drafts/191912_edison_speaks.docx" TargetMode="External" /><Relationship Type="http://schemas.openxmlformats.org/officeDocument/2006/relationships/hyperlink" Id="rId188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220" Target="https://github.com/gwijthoff/perversity_of_things/blob/gh-pages/typeset_drafts/192008_science_and_invention.docx" TargetMode="External" /><Relationship Type="http://schemas.openxmlformats.org/officeDocument/2006/relationships/hyperlink" Id="rId219" Target="https://github.com/gwijthoff/perversity_of_things/blob/gh-pages/typeset_drafts/192008_science_and_invention.pdf?raw=true" TargetMode="External" /><Relationship Type="http://schemas.openxmlformats.org/officeDocument/2006/relationships/hyperlink" Id="rId126" Target="https://github.com/gwijthoff/perversity_of_things/blob/gh-pages/typeset_drafts/192010_an_american_jules_verne.docx" TargetMode="External" /><Relationship Type="http://schemas.openxmlformats.org/officeDocument/2006/relationships/hyperlink" Id="rId125" Target="https://github.com/gwijthoff/perversity_of_things/blob/gh-pages/typeset_drafts/192010_an_american_jules_verne.pdf?raw=true" TargetMode="External" /><Relationship Type="http://schemas.openxmlformats.org/officeDocument/2006/relationships/hyperlink" Id="rId223" Target="https://github.com/gwijthoff/perversity_of_things/blob/gh-pages/typeset_drafts/192112_innovations_in_sensations.docx" TargetMode="External" /><Relationship Type="http://schemas.openxmlformats.org/officeDocument/2006/relationships/hyperlink" Id="rId222" Target="https://github.com/gwijthoff/perversity_of_things/blob/gh-pages/typeset_drafts/192112_innovations_in_sensations.pdf?raw=true" TargetMode="External" /><Relationship Type="http://schemas.openxmlformats.org/officeDocument/2006/relationships/hyperlink" Id="rId226" Target="https://github.com/gwijthoff/perversity_of_things/blob/gh-pages/typeset_drafts/192112_learn_while_you_sleep.docx" TargetMode="External" /><Relationship Type="http://schemas.openxmlformats.org/officeDocument/2006/relationships/hyperlink" Id="rId225" Target="https://github.com/gwijthoff/perversity_of_things/blob/gh-pages/typeset_drafts/192112_learn_while_you_sleep.pdf?raw=true" TargetMode="External" /><Relationship Type="http://schemas.openxmlformats.org/officeDocument/2006/relationships/hyperlink" Id="rId294" Target="https://github.com/gwijthoff/perversity_of_things/blob/gh-pages/typeset_drafts/192200_radio_for_all.docx" TargetMode="External" /><Relationship Type="http://schemas.openxmlformats.org/officeDocument/2006/relationships/hyperlink" Id="rId293" Target="https://github.com/gwijthoff/perversity_of_things/blob/gh-pages/typeset_drafts/192200_radio_for_all.pdf?raw=true" TargetMode="External" /><Relationship Type="http://schemas.openxmlformats.org/officeDocument/2006/relationships/hyperlink" Id="rId129" Target="https://github.com/gwijthoff/perversity_of_things/blob/gh-pages/typeset_drafts/192202_10k_years_hence.docx" TargetMode="External" /><Relationship Type="http://schemas.openxmlformats.org/officeDocument/2006/relationships/hyperlink" Id="rId128" Target="https://github.com/gwijthoff/perversity_of_things/blob/gh-pages/typeset_drafts/192202_10k_years_hence.pdf?raw=true" TargetMode="External" /><Relationship Type="http://schemas.openxmlformats.org/officeDocument/2006/relationships/hyperlink" Id="rId297" Target="https://github.com/gwijthoff/perversity_of_things/blob/gh-pages/typeset_drafts/192204_radio_broadcasting.docx" TargetMode="External" /><Relationship Type="http://schemas.openxmlformats.org/officeDocument/2006/relationships/hyperlink" Id="rId296" Target="https://github.com/gwijthoff/perversity_of_things/blob/gh-pages/typeset_drafts/192204_radio_broadcasting.pdf?raw=true" TargetMode="External" /><Relationship Type="http://schemas.openxmlformats.org/officeDocument/2006/relationships/hyperlink" Id="rId300" Target="https://github.com/gwijthoff/perversity_of_things/blob/gh-pages/typeset_drafts/192206_the_radio_science.docx" TargetMode="External" /><Relationship Type="http://schemas.openxmlformats.org/officeDocument/2006/relationships/hyperlink" Id="rId299" Target="https://github.com/gwijthoff/perversity_of_things/blob/gh-pages/typeset_drafts/192206_the_radio_science.pdf?raw=true" TargetMode="External" /><Relationship Type="http://schemas.openxmlformats.org/officeDocument/2006/relationships/hyperlink" Id="rId192" Target="https://github.com/gwijthoff/perversity_of_things/blob/gh-pages/typeset_drafts/192210_human_progress.docx" TargetMode="External" /><Relationship Type="http://schemas.openxmlformats.org/officeDocument/2006/relationships/hyperlink" Id="rId191" Target="https://github.com/gwijthoff/perversity_of_things/blob/gh-pages/typeset_drafts/192210_human_progress.pdf?raw=true" TargetMode="External" /><Relationship Type="http://schemas.openxmlformats.org/officeDocument/2006/relationships/hyperlink" Id="rId132" Target="https://github.com/gwijthoff/perversity_of_things/blob/gh-pages/typeset_drafts/192306_spiritism.docx" TargetMode="External" /><Relationship Type="http://schemas.openxmlformats.org/officeDocument/2006/relationships/hyperlink" Id="rId131" Target="https://github.com/gwijthoff/perversity_of_things/blob/gh-pages/typeset_drafts/192306_spiritism.pdf?raw=true" TargetMode="External" /><Relationship Type="http://schemas.openxmlformats.org/officeDocument/2006/relationships/hyperlink" Id="rId135" Target="https://github.com/gwijthoff/perversity_of_things/blob/gh-pages/typeset_drafts/192308_predicting_future_inventions.docx" TargetMode="External" /><Relationship Type="http://schemas.openxmlformats.org/officeDocument/2006/relationships/hyperlink" Id="rId134" Target="https://github.com/gwijthoff/perversity_of_things/blob/gh-pages/typeset_drafts/192308_predicting_future_inventions.pdf?raw=true" TargetMode="External" /><Relationship Type="http://schemas.openxmlformats.org/officeDocument/2006/relationships/hyperlink" Id="rId229" Target="https://github.com/gwijthoff/perversity_of_things/blob/gh-pages/typeset_drafts/192310_new_si.docx" TargetMode="External" /><Relationship Type="http://schemas.openxmlformats.org/officeDocument/2006/relationships/hyperlink" Id="rId228" Target="https://github.com/gwijthoff/perversity_of_things/blob/gh-pages/typeset_drafts/192310_new_si.pdf?raw=true" TargetMode="External" /><Relationship Type="http://schemas.openxmlformats.org/officeDocument/2006/relationships/hyperlink" Id="rId232" Target="https://github.com/gwijthoff/perversity_of_things/blob/gh-pages/typeset_drafts/192311_are_we_intelligent.docx" TargetMode="External" /><Relationship Type="http://schemas.openxmlformats.org/officeDocument/2006/relationships/hyperlink" Id="rId231" Target="https://github.com/gwijthoff/perversity_of_things/blob/gh-pages/typeset_drafts/192311_are_we_intelligent.pdf?raw=true" TargetMode="External" /><Relationship Type="http://schemas.openxmlformats.org/officeDocument/2006/relationships/hyperlink" Id="rId195" Target="https://github.com/gwijthoff/perversity_of_things/blob/gh-pages/typeset_drafts/1923_who_will_save_amateur.docx" TargetMode="External" /><Relationship Type="http://schemas.openxmlformats.org/officeDocument/2006/relationships/hyperlink" Id="rId194" Target="https://github.com/gwijthoff/perversity_of_things/blob/gh-pages/typeset_drafts/1923_who_will_save_amateur.pdf?raw=true" TargetMode="External" /><Relationship Type="http://schemas.openxmlformats.org/officeDocument/2006/relationships/hyperlink" Id="rId263" Target="https://github.com/gwijthoff/perversity_of_things/blob/gh-pages/typeset_drafts/192411_radio_tv_plane.docx" TargetMode="External" /><Relationship Type="http://schemas.openxmlformats.org/officeDocument/2006/relationships/hyperlink" Id="rId262" Target="https://github.com/gwijthoff/perversity_of_things/blob/gh-pages/typeset_drafts/192411_radio_tv_plane.pdf?raw=true" TargetMode="External" /><Relationship Type="http://schemas.openxmlformats.org/officeDocument/2006/relationships/hyperlink" Id="rId138" Target="https://github.com/gwijthoff/perversity_of_things/blob/gh-pages/typeset_drafts/192501_dark_age_of_science.docx" TargetMode="External" /><Relationship Type="http://schemas.openxmlformats.org/officeDocument/2006/relationships/hyperlink" Id="rId137" Target="https://github.com/gwijthoff/perversity_of_things/blob/gh-pages/typeset_drafts/192501_dark_age_of_science.pdf?raw=true" TargetMode="External" /><Relationship Type="http://schemas.openxmlformats.org/officeDocument/2006/relationships/hyperlink" Id="rId198" Target="https://github.com/gwijthoff/perversity_of_things/blob/gh-pages/typeset_drafts/192507_the_isolator.docx" TargetMode="External" /><Relationship Type="http://schemas.openxmlformats.org/officeDocument/2006/relationships/hyperlink" Id="rId197" Target="https://github.com/gwijthoff/perversity_of_things/blob/gh-pages/typeset_drafts/192507_the_isolator.pdf?raw=true" TargetMode="External" /><Relationship Type="http://schemas.openxmlformats.org/officeDocument/2006/relationships/hyperlink" Id="rId141" Target="https://github.com/gwijthoff/perversity_of_things/blob/gh-pages/typeset_drafts/192604_a_new_sort_of_magazine.docx" TargetMode="External" /><Relationship Type="http://schemas.openxmlformats.org/officeDocument/2006/relationships/hyperlink" Id="rId140" Target="https://github.com/gwijthoff/perversity_of_things/blob/gh-pages/typeset_drafts/192604_a_new_sort_of_magazine.pdf?raw=true" TargetMode="External" /><Relationship Type="http://schemas.openxmlformats.org/officeDocument/2006/relationships/hyperlink" Id="rId144" Target="https://github.com/gwijthoff/perversity_of_things/blob/gh-pages/typeset_drafts/192607_fiction_versus_facts.docx" TargetMode="External" /><Relationship Type="http://schemas.openxmlformats.org/officeDocument/2006/relationships/hyperlink" Id="rId143" Target="https://github.com/gwijthoff/perversity_of_things/blob/gh-pages/typeset_drafts/192607_fiction_versus_facts.pdf?raw=true" TargetMode="External" /><Relationship Type="http://schemas.openxmlformats.org/officeDocument/2006/relationships/hyperlink" Id="rId147" Target="https://github.com/gwijthoff/perversity_of_things/blob/gh-pages/typeset_drafts/192608_impossible_facts.docx" TargetMode="External" /><Relationship Type="http://schemas.openxmlformats.org/officeDocument/2006/relationships/hyperlink" Id="rId146" Target="https://github.com/gwijthoff/perversity_of_things/blob/gh-pages/typeset_drafts/192608_impossible_facts.pdf?raw=true" TargetMode="External" /><Relationship Type="http://schemas.openxmlformats.org/officeDocument/2006/relationships/hyperlink" Id="rId235" Target="https://github.com/gwijthoff/perversity_of_things/blob/gh-pages/typeset_drafts/192609_editorially_speaking.docx" TargetMode="External" /><Relationship Type="http://schemas.openxmlformats.org/officeDocument/2006/relationships/hyperlink" Id="rId234" Target="https://github.com/gwijthoff/perversity_of_things/blob/gh-pages/typeset_drafts/192609_editorially_speaking.pdf?raw=true" TargetMode="External" /><Relationship Type="http://schemas.openxmlformats.org/officeDocument/2006/relationships/hyperlink" Id="rId306" Target="https://github.com/gwijthoff/perversity_of_things/blob/gh-pages/typeset_drafts/192609_is_radio_standstill.docx" TargetMode="External" /><Relationship Type="http://schemas.openxmlformats.org/officeDocument/2006/relationships/hyperlink" Id="rId305" Target="https://github.com/gwijthoff/perversity_of_things/blob/gh-pages/typeset_drafts/192609_is_radio_standstill.pdf?raw=true" TargetMode="External" /><Relationship Type="http://schemas.openxmlformats.org/officeDocument/2006/relationships/hyperlink" Id="rId303" Target="https://github.com/gwijthoff/perversity_of_things/blob/gh-pages/typeset_drafts/192609_the_detectorium.docx" TargetMode="External" /><Relationship Type="http://schemas.openxmlformats.org/officeDocument/2006/relationships/hyperlink" Id="rId302" Target="https://github.com/gwijthoff/perversity_of_things/blob/gh-pages/typeset_drafts/192609_the_detectorium.pdf?raw=true" TargetMode="External" /><Relationship Type="http://schemas.openxmlformats.org/officeDocument/2006/relationships/hyperlink" Id="rId150" Target="https://github.com/gwijthoff/perversity_of_things/blob/gh-pages/typeset_drafts/192610_imagination_and_reality.docx" TargetMode="External" /><Relationship Type="http://schemas.openxmlformats.org/officeDocument/2006/relationships/hyperlink" Id="rId149" Target="https://github.com/gwijthoff/perversity_of_things/blob/gh-pages/typeset_drafts/192610_imagination_and_reality.pdf?raw=true" TargetMode="External" /><Relationship Type="http://schemas.openxmlformats.org/officeDocument/2006/relationships/hyperlink" Id="rId238" Target="https://github.com/gwijthoff/perversity_of_things/blob/gh-pages/typeset_drafts/192611_the_pianorad.docx" TargetMode="External" /><Relationship Type="http://schemas.openxmlformats.org/officeDocument/2006/relationships/hyperlink" Id="rId237" Target="https://github.com/gwijthoff/perversity_of_things/blob/gh-pages/typeset_drafts/192611_the_pianorad.pdf?raw=true" TargetMode="External" /><Relationship Type="http://schemas.openxmlformats.org/officeDocument/2006/relationships/hyperlink" Id="rId201" Target="https://github.com/gwijthoff/perversity_of_things/blob/gh-pages/typeset_drafts/192612_edison_and_radio.docx" TargetMode="External" /><Relationship Type="http://schemas.openxmlformats.org/officeDocument/2006/relationships/hyperlink" Id="rId200" Target="https://github.com/gwijthoff/perversity_of_things/blob/gh-pages/typeset_drafts/192612_edison_and_radio.pdf?raw=true" TargetMode="External" /><Relationship Type="http://schemas.openxmlformats.org/officeDocument/2006/relationships/hyperlink" Id="rId266" Target="https://github.com/gwijthoff/perversity_of_things/blob/gh-pages/typeset_drafts/192700_all_about_television.docx" TargetMode="External" /><Relationship Type="http://schemas.openxmlformats.org/officeDocument/2006/relationships/hyperlink" Id="rId265" Target="https://github.com/gwijthoff/perversity_of_things/blob/gh-pages/typeset_drafts/192700_all_about_television.pdf?raw=true" TargetMode="External" /><Relationship Type="http://schemas.openxmlformats.org/officeDocument/2006/relationships/hyperlink" Id="rId204" Target="https://github.com/gwijthoff/perversity_of_things/blob/gh-pages/typeset_drafts/192702_handicraft.docx" TargetMode="External" /><Relationship Type="http://schemas.openxmlformats.org/officeDocument/2006/relationships/hyperlink" Id="rId203" Target="https://github.com/gwijthoff/perversity_of_things/blob/gh-pages/typeset_drafts/192702_handicraft.pdf?raw=true" TargetMode="External" /><Relationship Type="http://schemas.openxmlformats.org/officeDocument/2006/relationships/hyperlink" Id="rId309" Target="https://github.com/gwijthoff/perversity_of_things/blob/gh-pages/typeset_drafts/192702_why_radio_set_builder.docx" TargetMode="External" /><Relationship Type="http://schemas.openxmlformats.org/officeDocument/2006/relationships/hyperlink" Id="rId308" Target="https://github.com/gwijthoff/perversity_of_things/blob/gh-pages/typeset_drafts/192702_why_radio_set_builder.pdf?raw=true" TargetMode="External" /><Relationship Type="http://schemas.openxmlformats.org/officeDocument/2006/relationships/hyperlink" Id="rId312" Target="https://github.com/gwijthoff/perversity_of_things/blob/gh-pages/typeset_drafts/192704_radio_steps_out.docx" TargetMode="External" /><Relationship Type="http://schemas.openxmlformats.org/officeDocument/2006/relationships/hyperlink" Id="rId311" Target="https://github.com/gwijthoff/perversity_of_things/blob/gh-pages/typeset_drafts/192704_radio_steps_out.pdf?raw=true" TargetMode="External" /><Relationship Type="http://schemas.openxmlformats.org/officeDocument/2006/relationships/hyperlink" Id="rId207" Target="https://github.com/gwijthoff/perversity_of_things/blob/gh-pages/typeset_drafts/192705_new_radio_things.docx" TargetMode="External" /><Relationship Type="http://schemas.openxmlformats.org/officeDocument/2006/relationships/hyperlink" Id="rId206" Target="https://github.com/gwijthoff/perversity_of_things/blob/gh-pages/typeset_drafts/192705_new_radio_things.pdf?raw=true" TargetMode="External" /><Relationship Type="http://schemas.openxmlformats.org/officeDocument/2006/relationships/hyperlink" Id="rId269" Target="https://github.com/gwijthoff/perversity_of_things/blob/gh-pages/typeset_drafts/192706_after_television_what.docx" TargetMode="External" /><Relationship Type="http://schemas.openxmlformats.org/officeDocument/2006/relationships/hyperlink" Id="rId268" Target="https://github.com/gwijthoff/perversity_of_things/blob/gh-pages/typeset_drafts/192706_after_television_what.pdf?raw=true" TargetMode="External" /><Relationship Type="http://schemas.openxmlformats.org/officeDocument/2006/relationships/hyperlink" Id="rId153" Target="https://github.com/gwijthoff/perversity_of_things/blob/gh-pages/typeset_drafts/192706_lure_of_scientifiction.docx" TargetMode="External" /><Relationship Type="http://schemas.openxmlformats.org/officeDocument/2006/relationships/hyperlink" Id="rId152" Target="https://github.com/gwijthoff/perversity_of_things/blob/gh-pages/typeset_drafts/192706_lure_of_scientifiction.pdf?raw=true" TargetMode="External" /><Relationship Type="http://schemas.openxmlformats.org/officeDocument/2006/relationships/hyperlink" Id="rId156" Target="https://github.com/gwijthoff/perversity_of_things/blob/gh-pages/typeset_drafts/192707_modern_illusions.docx" TargetMode="External" /><Relationship Type="http://schemas.openxmlformats.org/officeDocument/2006/relationships/hyperlink" Id="rId155" Target="https://github.com/gwijthoff/perversity_of_things/blob/gh-pages/typeset_drafts/192707_modern_illusions.pdf?raw=true" TargetMode="External" /><Relationship Type="http://schemas.openxmlformats.org/officeDocument/2006/relationships/hyperlink" Id="rId315" Target="https://github.com/gwijthoff/perversity_of_things/blob/gh-pages/typeset_drafts/192707_wired_versus_space_radio.docx" TargetMode="External" /><Relationship Type="http://schemas.openxmlformats.org/officeDocument/2006/relationships/hyperlink" Id="rId314" Target="https://github.com/gwijthoff/perversity_of_things/blob/gh-pages/typeset_drafts/192707_wired_versus_space_radio.pdf?raw=true" TargetMode="External" /><Relationship Type="http://schemas.openxmlformats.org/officeDocument/2006/relationships/hyperlink" Id="rId64" Target="https://github.com/gwijthoff/perversity_of_things/blob/gh-pages/typeset_drafts/192709_electric_duel.docx" TargetMode="External" /><Relationship Type="http://schemas.openxmlformats.org/officeDocument/2006/relationships/hyperlink" Id="rId63" Target="https://github.com/gwijthoff/perversity_of_things/blob/gh-pages/typeset_drafts/192709_electric_duel.pdf?raw=true" TargetMode="External" /><Relationship Type="http://schemas.openxmlformats.org/officeDocument/2006/relationships/hyperlink" Id="rId318" Target="https://github.com/gwijthoff/perversity_of_things/blob/gh-pages/typeset_drafts/192710_radio_enters_new_phase.docx" TargetMode="External" /><Relationship Type="http://schemas.openxmlformats.org/officeDocument/2006/relationships/hyperlink" Id="rId317" Target="https://github.com/gwijthoff/perversity_of_things/blob/gh-pages/typeset_drafts/192710_radio_enters_new_phase.pdf?raw=true" TargetMode="External" /><Relationship Type="http://schemas.openxmlformats.org/officeDocument/2006/relationships/hyperlink" Id="rId159" Target="https://github.com/gwijthoff/perversity_of_things/blob/gh-pages/typeset_drafts/192711_whats_wrong_with_science.docx" TargetMode="External" /><Relationship Type="http://schemas.openxmlformats.org/officeDocument/2006/relationships/hyperlink" Id="rId158" Target="https://github.com/gwijthoff/perversity_of_things/blob/gh-pages/typeset_drafts/192711_whats_wrong_with_science.pdf?raw=true" TargetMode="External" /><Relationship Type="http://schemas.openxmlformats.org/officeDocument/2006/relationships/hyperlink" Id="rId241" Target="https://github.com/gwijthoff/perversity_of_things/blob/gh-pages/typeset_drafts/192804_radio_news_new_policy.docx" TargetMode="External" /><Relationship Type="http://schemas.openxmlformats.org/officeDocument/2006/relationships/hyperlink" Id="rId240" Target="https://github.com/gwijthoff/perversity_of_things/blob/gh-pages/typeset_drafts/192804_radio_news_new_policy.pdf?raw=true" TargetMode="External" /><Relationship Type="http://schemas.openxmlformats.org/officeDocument/2006/relationships/hyperlink" Id="rId321" Target="https://github.com/gwijthoff/perversity_of_things/blob/gh-pages/typeset_drafts/192809_shortwave_cycle.docx" TargetMode="External" /><Relationship Type="http://schemas.openxmlformats.org/officeDocument/2006/relationships/hyperlink" Id="rId320" Target="https://github.com/gwijthoff/perversity_of_things/blob/gh-pages/typeset_drafts/192809_shortwave_cycle.pdf?raw=true" TargetMode="External" /><Relationship Type="http://schemas.openxmlformats.org/officeDocument/2006/relationships/hyperlink" Id="rId244" Target="https://github.com/gwijthoff/perversity_of_things/blob/gh-pages/typeset_drafts/192904_on_cover_design.docx" TargetMode="External" /><Relationship Type="http://schemas.openxmlformats.org/officeDocument/2006/relationships/hyperlink" Id="rId243" Target="https://github.com/gwijthoff/perversity_of_things/blob/gh-pages/typeset_drafts/192904_on_cover_design.pdf?raw=true" TargetMode="External" /><Relationship Type="http://schemas.openxmlformats.org/officeDocument/2006/relationships/hyperlink" Id="rId67" Target="https://github.com/gwijthoff/perversity_of_things/blob/gh-pages/typeset_drafts/192911_killing_flash.docx" TargetMode="External" /><Relationship Type="http://schemas.openxmlformats.org/officeDocument/2006/relationships/hyperlink" Id="rId66" Target="https://github.com/gwijthoff/perversity_of_things/blob/gh-pages/typeset_drafts/192911_killing_flash.pdf?raw=true" TargetMode="External" /><Relationship Type="http://schemas.openxmlformats.org/officeDocument/2006/relationships/hyperlink" Id="rId162" Target="https://github.com/gwijthoff/perversity_of_things/blob/gh-pages/typeset_drafts/193002_how_to_write_science_stories.docx" TargetMode="External" /><Relationship Type="http://schemas.openxmlformats.org/officeDocument/2006/relationships/hyperlink" Id="rId161" Target="https://github.com/gwijthoff/perversity_of_things/blob/gh-pages/typeset_drafts/193002_how_to_write_science_stories.pdf?raw=true" TargetMode="External" /><Relationship Type="http://schemas.openxmlformats.org/officeDocument/2006/relationships/hyperlink" Id="rId167" Target="https://github.com/gwijthoff/perversity_of_things/blob/gh-pages/typeset_drafts/193009_science_fiction_science_faction.docx" TargetMode="External" /><Relationship Type="http://schemas.openxmlformats.org/officeDocument/2006/relationships/hyperlink" Id="rId166" Target="https://github.com/gwijthoff/perversity_of_things/blob/gh-pages/typeset_drafts/193009_science_fiction_science_faction.pdf?raw=true" TargetMode="External" /><Relationship Type="http://schemas.openxmlformats.org/officeDocument/2006/relationships/hyperlink" Id="rId272" Target="https://github.com/gwijthoff/perversity_of_things/blob/gh-pages/typeset_drafts/193107_television_technique.docx" TargetMode="External" /><Relationship Type="http://schemas.openxmlformats.org/officeDocument/2006/relationships/hyperlink" Id="rId271" Target="https://github.com/gwijthoff/perversity_of_things/blob/gh-pages/typeset_drafts/193107_television_technique.pdf?raw=true" TargetMode="External" /><Relationship Type="http://schemas.openxmlformats.org/officeDocument/2006/relationships/hyperlink" Id="rId247" Target="https://github.com/gwijthoff/perversity_of_things/blob/gh-pages/typeset_drafts/193207_wonders_of_distance.docx" TargetMode="External" /><Relationship Type="http://schemas.openxmlformats.org/officeDocument/2006/relationships/hyperlink" Id="rId246" Target="https://github.com/gwijthoff/perversity_of_things/blob/gh-pages/typeset_drafts/193207_wonders_of_distance.pdf?raw=true" TargetMode="External" /><Relationship Type="http://schemas.openxmlformats.org/officeDocument/2006/relationships/hyperlink" Id="rId250" Target="https://github.com/gwijthoff/perversity_of_things/blob/gh-pages/typeset_drafts/193302_machine_and_the_depression.docx" TargetMode="External" /><Relationship Type="http://schemas.openxmlformats.org/officeDocument/2006/relationships/hyperlink" Id="rId249" Target="https://github.com/gwijthoff/perversity_of_things/blob/gh-pages/typeset_drafts/193302_machine_and_the_depression.pdf?raw=true" TargetMode="External" /><Relationship Type="http://schemas.openxmlformats.org/officeDocument/2006/relationships/hyperlink" Id="rId253" Target="https://github.com/gwijthoff/perversity_of_things/blob/gh-pages/typeset_drafts/193312_on_reprints.docx" TargetMode="External" /><Relationship Type="http://schemas.openxmlformats.org/officeDocument/2006/relationships/hyperlink" Id="rId252" Target="https://github.com/gwijthoff/perversity_of_things/blob/gh-pages/typeset_drafts/193312_on_reprints.pdf?raw=true" TargetMode="External" /><Relationship Type="http://schemas.openxmlformats.org/officeDocument/2006/relationships/hyperlink" Id="rId164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9" Target="http://gernsback.wythoff.net/190507_a_new_interrupter.html" TargetMode="External" /><Relationship Type="http://schemas.openxmlformats.org/officeDocument/2006/relationships/hyperlink" Id="rId274" Target="http://gernsback.wythoff.net/190805_the_dynamophone.html" TargetMode="External" /><Relationship Type="http://schemas.openxmlformats.org/officeDocument/2006/relationships/hyperlink" Id="rId209" Target="http://gernsback.wythoff.net/190810_the_aerophone_number.html" TargetMode="External" /><Relationship Type="http://schemas.openxmlformats.org/officeDocument/2006/relationships/hyperlink" Id="rId69" Target="http://gernsback.wythoff.net/190811_the_wireless_joker.html" TargetMode="External" /><Relationship Type="http://schemas.openxmlformats.org/officeDocument/2006/relationships/hyperlink" Id="rId72" Target="http://gernsback.wythoff.net/190901_wireless_association.html" TargetMode="External" /><Relationship Type="http://schemas.openxmlformats.org/officeDocument/2006/relationships/hyperlink" Id="rId103" Target="http://gernsback.wythoff.net/190902_editorials.html" TargetMode="External" /><Relationship Type="http://schemas.openxmlformats.org/officeDocument/2006/relationships/hyperlink" Id="rId106" Target="http://gernsback.wythoff.net/190905_signaling_to_mars.html" TargetMode="External" /><Relationship Type="http://schemas.openxmlformats.org/officeDocument/2006/relationships/hyperlink" Id="rId255" Target="http://gernsback.wythoff.net/190912_television_and_the_telephot.html" TargetMode="External" /><Relationship Type="http://schemas.openxmlformats.org/officeDocument/2006/relationships/hyperlink" Id="rId75" Target="http://gernsback.wythoff.net/191001_roberts_wireless_bill.html" TargetMode="External" /><Relationship Type="http://schemas.openxmlformats.org/officeDocument/2006/relationships/hyperlink" Id="rId277" Target="http://gernsback.wythoff.net/191100_the_wireless_telephone.html" TargetMode="External" /><Relationship Type="http://schemas.openxmlformats.org/officeDocument/2006/relationships/hyperlink" Id="rId172" Target="http://gernsback.wythoff.net/191102_born_and_mechanical_inventor.html" TargetMode="External" /><Relationship Type="http://schemas.openxmlformats.org/officeDocument/2006/relationships/hyperlink" Id="rId23" Target="http://gernsback.wythoff.net/191104_ralph1.html" TargetMode="External" /><Relationship Type="http://schemas.openxmlformats.org/officeDocument/2006/relationships/hyperlink" Id="rId26" Target="http://gernsback.wythoff.net/191105_ralph2.html" TargetMode="External" /><Relationship Type="http://schemas.openxmlformats.org/officeDocument/2006/relationships/hyperlink" Id="rId29" Target="http://gernsback.wythoff.net/191106_ralph3.html" TargetMode="External" /><Relationship Type="http://schemas.openxmlformats.org/officeDocument/2006/relationships/hyperlink" Id="rId32" Target="http://gernsback.wythoff.net/191107_ralph4.html" TargetMode="External" /><Relationship Type="http://schemas.openxmlformats.org/officeDocument/2006/relationships/hyperlink" Id="rId35" Target="http://gernsback.wythoff.net/191108_ralph5.html" TargetMode="External" /><Relationship Type="http://schemas.openxmlformats.org/officeDocument/2006/relationships/hyperlink" Id="rId38" Target="http://gernsback.wythoff.net/191109_ralph6.html" TargetMode="External" /><Relationship Type="http://schemas.openxmlformats.org/officeDocument/2006/relationships/hyperlink" Id="rId41" Target="http://gernsback.wythoff.net/191110_ralph7.html" TargetMode="External" /><Relationship Type="http://schemas.openxmlformats.org/officeDocument/2006/relationships/hyperlink" Id="rId44" Target="http://gernsback.wythoff.net/191111_ralph8.html" TargetMode="External" /><Relationship Type="http://schemas.openxmlformats.org/officeDocument/2006/relationships/hyperlink" Id="rId47" Target="http://gernsback.wythoff.net/191112_ralph9.html" TargetMode="External" /><Relationship Type="http://schemas.openxmlformats.org/officeDocument/2006/relationships/hyperlink" Id="rId50" Target="http://gernsback.wythoff.net/191201_ralph10.html" TargetMode="External" /><Relationship Type="http://schemas.openxmlformats.org/officeDocument/2006/relationships/hyperlink" Id="rId78" Target="http://gernsback.wythoff.net/191202_alexander_wireless_bill.html" TargetMode="External" /><Relationship Type="http://schemas.openxmlformats.org/officeDocument/2006/relationships/hyperlink" Id="rId53" Target="http://gernsback.wythoff.net/191202_ralph11.html" TargetMode="External" /><Relationship Type="http://schemas.openxmlformats.org/officeDocument/2006/relationships/hyperlink" Id="rId81" Target="http://gernsback.wythoff.net/191203_nytimes_editorial.html" TargetMode="External" /><Relationship Type="http://schemas.openxmlformats.org/officeDocument/2006/relationships/hyperlink" Id="rId56" Target="http://gernsback.wythoff.net/191203_ralph12.html" TargetMode="External" /><Relationship Type="http://schemas.openxmlformats.org/officeDocument/2006/relationships/hyperlink" Id="rId84" Target="http://gernsback.wythoff.net/191204_alexander_wireless_bill.html" TargetMode="External" /><Relationship Type="http://schemas.openxmlformats.org/officeDocument/2006/relationships/hyperlink" Id="rId87" Target="http://gernsback.wythoff.net/191302_wireless_and_the_amateur.html" TargetMode="External" /><Relationship Type="http://schemas.openxmlformats.org/officeDocument/2006/relationships/hyperlink" Id="rId280" Target="http://gernsback.wythoff.net/191305_a_treatise_on_wireless.html" TargetMode="External" /><Relationship Type="http://schemas.openxmlformats.org/officeDocument/2006/relationships/hyperlink" Id="rId109" Target="http://gernsback.wythoff.net/191305_our_cover.html" TargetMode="External" /><Relationship Type="http://schemas.openxmlformats.org/officeDocument/2006/relationships/hyperlink" Id="rId175" Target="http://gernsback.wythoff.net/191402_radioson_detector.html" TargetMode="External" /><Relationship Type="http://schemas.openxmlformats.org/officeDocument/2006/relationships/hyperlink" Id="rId90" Target="http://gernsback.wythoff.net/191508_sayville.html" TargetMode="External" /><Relationship Type="http://schemas.openxmlformats.org/officeDocument/2006/relationships/hyperlink" Id="rId115" Target="http://gernsback.wythoff.net/191511_bookworm.html" TargetMode="External" /><Relationship Type="http://schemas.openxmlformats.org/officeDocument/2006/relationships/hyperlink" Id="rId112" Target="http://gernsback.wythoff.net/191511_warfare_of_future.html" TargetMode="External" /><Relationship Type="http://schemas.openxmlformats.org/officeDocument/2006/relationships/hyperlink" Id="rId178" Target="http://gernsback.wythoff.net/191601_hearing_through_teeth.html" TargetMode="External" /><Relationship Type="http://schemas.openxmlformats.org/officeDocument/2006/relationships/hyperlink" Id="rId283" Target="http://gernsback.wythoff.net/191603_future_of_wireless.html" TargetMode="External" /><Relationship Type="http://schemas.openxmlformats.org/officeDocument/2006/relationships/hyperlink" Id="rId118" Target="http://gernsback.wythoff.net/191604_imagination_versus_facts.html" TargetMode="External" /><Relationship Type="http://schemas.openxmlformats.org/officeDocument/2006/relationships/hyperlink" Id="rId181" Target="http://gernsback.wythoff.net/191605_what_to_invent.html" TargetMode="External" /><Relationship Type="http://schemas.openxmlformats.org/officeDocument/2006/relationships/hyperlink" Id="rId184" Target="http://gernsback.wythoff.net/191608_the_perversity_of_things.html" TargetMode="External" /><Relationship Type="http://schemas.openxmlformats.org/officeDocument/2006/relationships/hyperlink" Id="rId286" Target="http://gernsback.wythoff.net/191705_war_and_the_radio_amateur.html" TargetMode="External" /><Relationship Type="http://schemas.openxmlformats.org/officeDocument/2006/relationships/hyperlink" Id="rId93" Target="http://gernsback.wythoff.net/191706_silencing_americas_wireless.html" TargetMode="External" /><Relationship Type="http://schemas.openxmlformats.org/officeDocument/2006/relationships/hyperlink" Id="rId258" Target="http://gernsback.wythoff.net/191805_television_and_telephot.html" TargetMode="External" /><Relationship Type="http://schemas.openxmlformats.org/officeDocument/2006/relationships/hyperlink" Id="rId59" Target="http://gernsback.wythoff.net/191808_magnetic_storm.html" TargetMode="External" /><Relationship Type="http://schemas.openxmlformats.org/officeDocument/2006/relationships/hyperlink" Id="rId96" Target="http://gernsback.wythoff.net/191906_amateur_radio_restored.html" TargetMode="External" /><Relationship Type="http://schemas.openxmlformats.org/officeDocument/2006/relationships/hyperlink" Id="rId212" Target="http://gernsback.wythoff.net/191907_why_radio_news.html" TargetMode="External" /><Relationship Type="http://schemas.openxmlformats.org/officeDocument/2006/relationships/hyperlink" Id="rId99" Target="http://gernsback.wythoff.net/191909_government_radio_control.html" TargetMode="External" /><Relationship Type="http://schemas.openxmlformats.org/officeDocument/2006/relationships/hyperlink" Id="rId215" Target="http://gernsback.wythoff.net/191909_opera_by_wireless.html" TargetMode="External" /><Relationship Type="http://schemas.openxmlformats.org/officeDocument/2006/relationships/hyperlink" Id="rId289" Target="http://gernsback.wythoff.net/191910_future_of_radio.html" TargetMode="External" /><Relationship Type="http://schemas.openxmlformats.org/officeDocument/2006/relationships/hyperlink" Id="rId187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218" Target="http://gernsback.wythoff.net/192008_science_and_invention.html" TargetMode="External" /><Relationship Type="http://schemas.openxmlformats.org/officeDocument/2006/relationships/hyperlink" Id="rId124" Target="http://gernsback.wythoff.net/192010_an_american_jules_verne.html" TargetMode="External" /><Relationship Type="http://schemas.openxmlformats.org/officeDocument/2006/relationships/hyperlink" Id="rId221" Target="http://gernsback.wythoff.net/192112_innovations_in_sensations.html" TargetMode="External" /><Relationship Type="http://schemas.openxmlformats.org/officeDocument/2006/relationships/hyperlink" Id="rId224" Target="http://gernsback.wythoff.net/192112_learn_while_you_sleep.html" TargetMode="External" /><Relationship Type="http://schemas.openxmlformats.org/officeDocument/2006/relationships/hyperlink" Id="rId292" Target="http://gernsback.wythoff.net/192200_radio_for_all.html" TargetMode="External" /><Relationship Type="http://schemas.openxmlformats.org/officeDocument/2006/relationships/hyperlink" Id="rId127" Target="http://gernsback.wythoff.net/192202_10k_years_hence.html" TargetMode="External" /><Relationship Type="http://schemas.openxmlformats.org/officeDocument/2006/relationships/hyperlink" Id="rId295" Target="http://gernsback.wythoff.net/192204_radio_broadcasting.html" TargetMode="External" /><Relationship Type="http://schemas.openxmlformats.org/officeDocument/2006/relationships/hyperlink" Id="rId298" Target="http://gernsback.wythoff.net/192206_the_radio_science.html" TargetMode="External" /><Relationship Type="http://schemas.openxmlformats.org/officeDocument/2006/relationships/hyperlink" Id="rId190" Target="http://gernsback.wythoff.net/192210_human_progress.html" TargetMode="External" /><Relationship Type="http://schemas.openxmlformats.org/officeDocument/2006/relationships/hyperlink" Id="rId130" Target="http://gernsback.wythoff.net/192306_spiritism.html" TargetMode="External" /><Relationship Type="http://schemas.openxmlformats.org/officeDocument/2006/relationships/hyperlink" Id="rId133" Target="http://gernsback.wythoff.net/192308_predicting_future_inventions.html" TargetMode="External" /><Relationship Type="http://schemas.openxmlformats.org/officeDocument/2006/relationships/hyperlink" Id="rId227" Target="http://gernsback.wythoff.net/192310_new_si.html" TargetMode="External" /><Relationship Type="http://schemas.openxmlformats.org/officeDocument/2006/relationships/hyperlink" Id="rId230" Target="http://gernsback.wythoff.net/192311_are_we_intelligent.html" TargetMode="External" /><Relationship Type="http://schemas.openxmlformats.org/officeDocument/2006/relationships/hyperlink" Id="rId193" Target="http://gernsback.wythoff.net/1923_who_will_save_amateur.html" TargetMode="External" /><Relationship Type="http://schemas.openxmlformats.org/officeDocument/2006/relationships/hyperlink" Id="rId261" Target="http://gernsback.wythoff.net/192411_radio_tv_plane.html" TargetMode="External" /><Relationship Type="http://schemas.openxmlformats.org/officeDocument/2006/relationships/hyperlink" Id="rId136" Target="http://gernsback.wythoff.net/192501_dark_age_of_science.html" TargetMode="External" /><Relationship Type="http://schemas.openxmlformats.org/officeDocument/2006/relationships/hyperlink" Id="rId196" Target="http://gernsback.wythoff.net/192507_the_isolator.html" TargetMode="External" /><Relationship Type="http://schemas.openxmlformats.org/officeDocument/2006/relationships/hyperlink" Id="rId139" Target="http://gernsback.wythoff.net/192604_a_new_sort_of_magazine.html" TargetMode="External" /><Relationship Type="http://schemas.openxmlformats.org/officeDocument/2006/relationships/hyperlink" Id="rId142" Target="http://gernsback.wythoff.net/192607_fiction_versus_facts.html" TargetMode="External" /><Relationship Type="http://schemas.openxmlformats.org/officeDocument/2006/relationships/hyperlink" Id="rId145" Target="http://gernsback.wythoff.net/192608_impossible_facts.html" TargetMode="External" /><Relationship Type="http://schemas.openxmlformats.org/officeDocument/2006/relationships/hyperlink" Id="rId233" Target="http://gernsback.wythoff.net/192609_editorially_speaking.html" TargetMode="External" /><Relationship Type="http://schemas.openxmlformats.org/officeDocument/2006/relationships/hyperlink" Id="rId304" Target="http://gernsback.wythoff.net/192609_is_radio_standstill.html" TargetMode="External" /><Relationship Type="http://schemas.openxmlformats.org/officeDocument/2006/relationships/hyperlink" Id="rId301" Target="http://gernsback.wythoff.net/192609_the_detectorium.html" TargetMode="External" /><Relationship Type="http://schemas.openxmlformats.org/officeDocument/2006/relationships/hyperlink" Id="rId148" Target="http://gernsback.wythoff.net/192610_imagination_and_reality.html" TargetMode="External" /><Relationship Type="http://schemas.openxmlformats.org/officeDocument/2006/relationships/hyperlink" Id="rId236" Target="http://gernsback.wythoff.net/192611_the_pianorad.html" TargetMode="External" /><Relationship Type="http://schemas.openxmlformats.org/officeDocument/2006/relationships/hyperlink" Id="rId199" Target="http://gernsback.wythoff.net/192612_edison_and_radio.html" TargetMode="External" /><Relationship Type="http://schemas.openxmlformats.org/officeDocument/2006/relationships/hyperlink" Id="rId264" Target="http://gernsback.wythoff.net/192700_all_about_television.html" TargetMode="External" /><Relationship Type="http://schemas.openxmlformats.org/officeDocument/2006/relationships/hyperlink" Id="rId202" Target="http://gernsback.wythoff.net/192702_handicraft.html" TargetMode="External" /><Relationship Type="http://schemas.openxmlformats.org/officeDocument/2006/relationships/hyperlink" Id="rId307" Target="http://gernsback.wythoff.net/192702_why_radio_set_builder.html" TargetMode="External" /><Relationship Type="http://schemas.openxmlformats.org/officeDocument/2006/relationships/hyperlink" Id="rId310" Target="http://gernsback.wythoff.net/192704_radio_steps_out.html" TargetMode="External" /><Relationship Type="http://schemas.openxmlformats.org/officeDocument/2006/relationships/hyperlink" Id="rId205" Target="http://gernsback.wythoff.net/192705_new_radio_things.html" TargetMode="External" /><Relationship Type="http://schemas.openxmlformats.org/officeDocument/2006/relationships/hyperlink" Id="rId267" Target="http://gernsback.wythoff.net/192706_after_television_what.html" TargetMode="External" /><Relationship Type="http://schemas.openxmlformats.org/officeDocument/2006/relationships/hyperlink" Id="rId151" Target="http://gernsback.wythoff.net/192706_lure_of_scientifiction.html" TargetMode="External" /><Relationship Type="http://schemas.openxmlformats.org/officeDocument/2006/relationships/hyperlink" Id="rId154" Target="http://gernsback.wythoff.net/192707_modern_illusions.html" TargetMode="External" /><Relationship Type="http://schemas.openxmlformats.org/officeDocument/2006/relationships/hyperlink" Id="rId313" Target="http://gernsback.wythoff.net/192707_wired_versus_space_radio.html" TargetMode="External" /><Relationship Type="http://schemas.openxmlformats.org/officeDocument/2006/relationships/hyperlink" Id="rId62" Target="http://gernsback.wythoff.net/192709_electric_duel.html" TargetMode="External" /><Relationship Type="http://schemas.openxmlformats.org/officeDocument/2006/relationships/hyperlink" Id="rId316" Target="http://gernsback.wythoff.net/192710_radio_enters_new_phase.html" TargetMode="External" /><Relationship Type="http://schemas.openxmlformats.org/officeDocument/2006/relationships/hyperlink" Id="rId157" Target="http://gernsback.wythoff.net/192711_whats_wrong_with_science.html" TargetMode="External" /><Relationship Type="http://schemas.openxmlformats.org/officeDocument/2006/relationships/hyperlink" Id="rId239" Target="http://gernsback.wythoff.net/192804_radio_news_new_policy.html" TargetMode="External" /><Relationship Type="http://schemas.openxmlformats.org/officeDocument/2006/relationships/hyperlink" Id="rId319" Target="http://gernsback.wythoff.net/192809_shortwave_cycle.html" TargetMode="External" /><Relationship Type="http://schemas.openxmlformats.org/officeDocument/2006/relationships/hyperlink" Id="rId242" Target="http://gernsback.wythoff.net/192904_on_cover_design.html" TargetMode="External" /><Relationship Type="http://schemas.openxmlformats.org/officeDocument/2006/relationships/hyperlink" Id="rId65" Target="http://gernsback.wythoff.net/192911_killing_flash.html" TargetMode="External" /><Relationship Type="http://schemas.openxmlformats.org/officeDocument/2006/relationships/hyperlink" Id="rId160" Target="http://gernsback.wythoff.net/193002_how_to_write_science_stories.html" TargetMode="External" /><Relationship Type="http://schemas.openxmlformats.org/officeDocument/2006/relationships/hyperlink" Id="rId165" Target="http://gernsback.wythoff.net/193009_science_fiction_science_faction.html" TargetMode="External" /><Relationship Type="http://schemas.openxmlformats.org/officeDocument/2006/relationships/hyperlink" Id="rId270" Target="http://gernsback.wythoff.net/193107_television_technique.html" TargetMode="External" /><Relationship Type="http://schemas.openxmlformats.org/officeDocument/2006/relationships/hyperlink" Id="rId245" Target="http://gernsback.wythoff.net/193207_wonders_of_distance.html" TargetMode="External" /><Relationship Type="http://schemas.openxmlformats.org/officeDocument/2006/relationships/hyperlink" Id="rId248" Target="http://gernsback.wythoff.net/193302_machine_and_the_depression.html" TargetMode="External" /><Relationship Type="http://schemas.openxmlformats.org/officeDocument/2006/relationships/hyperlink" Id="rId251" Target="http://gernsback.wythoff.net/193312_on_reprints.html" TargetMode="External" /><Relationship Type="http://schemas.openxmlformats.org/officeDocument/2006/relationships/hyperlink" Id="rId163" Target="http://gernsback.wythoff.net/195200_evolution_of_modern_sf.html" TargetMode="External" /><Relationship Type="http://schemas.openxmlformats.org/officeDocument/2006/relationships/hyperlink" Id="rId171" Target="https://github.com/gwijthoff/perversity_of_things/blob/gh-pages/typeset_drafts/190507_a_new_interrupter.docx" TargetMode="External" /><Relationship Type="http://schemas.openxmlformats.org/officeDocument/2006/relationships/hyperlink" Id="rId170" Target="https://github.com/gwijthoff/perversity_of_things/blob/gh-pages/typeset_drafts/190507_a_new_interrupter.pdf?raw=true" TargetMode="External" /><Relationship Type="http://schemas.openxmlformats.org/officeDocument/2006/relationships/hyperlink" Id="rId276" Target="https://github.com/gwijthoff/perversity_of_things/blob/gh-pages/typeset_drafts/190805_the_dynamophone.docx" TargetMode="External" /><Relationship Type="http://schemas.openxmlformats.org/officeDocument/2006/relationships/hyperlink" Id="rId275" Target="https://github.com/gwijthoff/perversity_of_things/blob/gh-pages/typeset_drafts/190805_the_dynamophone.pdf?raw=true" TargetMode="External" /><Relationship Type="http://schemas.openxmlformats.org/officeDocument/2006/relationships/hyperlink" Id="rId211" Target="https://github.com/gwijthoff/perversity_of_things/blob/gh-pages/typeset_drafts/190810_the_aerophone_number.docx" TargetMode="External" /><Relationship Type="http://schemas.openxmlformats.org/officeDocument/2006/relationships/hyperlink" Id="rId210" Target="https://github.com/gwijthoff/perversity_of_things/blob/gh-pages/typeset_drafts/190810_the_aerophone_number.pdf?raw=true" TargetMode="External" /><Relationship Type="http://schemas.openxmlformats.org/officeDocument/2006/relationships/hyperlink" Id="rId71" Target="https://github.com/gwijthoff/perversity_of_things/blob/gh-pages/typeset_drafts/190811_the_wireless_joker.docx" TargetMode="External" /><Relationship Type="http://schemas.openxmlformats.org/officeDocument/2006/relationships/hyperlink" Id="rId70" Target="https://github.com/gwijthoff/perversity_of_things/blob/gh-pages/typeset_drafts/190811_the_wireless_joker.pdf?raw=true" TargetMode="External" /><Relationship Type="http://schemas.openxmlformats.org/officeDocument/2006/relationships/hyperlink" Id="rId74" Target="https://github.com/gwijthoff/perversity_of_things/blob/gh-pages/typeset_drafts/190901_wireless_association.docx" TargetMode="External" /><Relationship Type="http://schemas.openxmlformats.org/officeDocument/2006/relationships/hyperlink" Id="rId73" Target="https://github.com/gwijthoff/perversity_of_things/blob/gh-pages/typeset_drafts/190901_wireless_association.pdf?raw=true" TargetMode="External" /><Relationship Type="http://schemas.openxmlformats.org/officeDocument/2006/relationships/hyperlink" Id="rId105" Target="https://github.com/gwijthoff/perversity_of_things/blob/gh-pages/typeset_drafts/190902_editorials.docx" TargetMode="External" /><Relationship Type="http://schemas.openxmlformats.org/officeDocument/2006/relationships/hyperlink" Id="rId104" Target="https://github.com/gwijthoff/perversity_of_things/blob/gh-pages/typeset_drafts/190902_editorials.pdf?raw=true" TargetMode="External" /><Relationship Type="http://schemas.openxmlformats.org/officeDocument/2006/relationships/hyperlink" Id="rId108" Target="https://github.com/gwijthoff/perversity_of_things/blob/gh-pages/typeset_drafts/190905_signaling_to_mars.docx" TargetMode="External" /><Relationship Type="http://schemas.openxmlformats.org/officeDocument/2006/relationships/hyperlink" Id="rId107" Target="https://github.com/gwijthoff/perversity_of_things/blob/gh-pages/typeset_drafts/190905_signaling_to_mars.pdf?raw=true" TargetMode="External" /><Relationship Type="http://schemas.openxmlformats.org/officeDocument/2006/relationships/hyperlink" Id="rId257" Target="https://github.com/gwijthoff/perversity_of_things/blob/gh-pages/typeset_drafts/190912_television_and_the_telephot.docx" TargetMode="External" /><Relationship Type="http://schemas.openxmlformats.org/officeDocument/2006/relationships/hyperlink" Id="rId256" Target="https://github.com/gwijthoff/perversity_of_things/blob/gh-pages/typeset_drafts/190912_television_and_the_telephot.pdf?raw=true" TargetMode="External" /><Relationship Type="http://schemas.openxmlformats.org/officeDocument/2006/relationships/hyperlink" Id="rId77" Target="https://github.com/gwijthoff/perversity_of_things/blob/gh-pages/typeset_drafts/191001_roberts_wireless_bill.docx" TargetMode="External" /><Relationship Type="http://schemas.openxmlformats.org/officeDocument/2006/relationships/hyperlink" Id="rId76" Target="https://github.com/gwijthoff/perversity_of_things/blob/gh-pages/typeset_drafts/191001_roberts_wireless_bill.pdf?raw=true" TargetMode="External" /><Relationship Type="http://schemas.openxmlformats.org/officeDocument/2006/relationships/hyperlink" Id="rId279" Target="https://github.com/gwijthoff/perversity_of_things/blob/gh-pages/typeset_drafts/191100_the_wireless_telephone.docx" TargetMode="External" /><Relationship Type="http://schemas.openxmlformats.org/officeDocument/2006/relationships/hyperlink" Id="rId278" Target="https://github.com/gwijthoff/perversity_of_things/blob/gh-pages/typeset_drafts/191100_the_wireless_telephone.pdf?raw=true" TargetMode="External" /><Relationship Type="http://schemas.openxmlformats.org/officeDocument/2006/relationships/hyperlink" Id="rId174" Target="https://github.com/gwijthoff/perversity_of_things/blob/gh-pages/typeset_drafts/191102_born_and_mechanical_inventor.docx" TargetMode="External" /><Relationship Type="http://schemas.openxmlformats.org/officeDocument/2006/relationships/hyperlink" Id="rId173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4_ralph1.docx" TargetMode="External" /><Relationship Type="http://schemas.openxmlformats.org/officeDocument/2006/relationships/hyperlink" Id="rId24" Target="https://github.com/gwijthoff/perversity_of_things/blob/gh-pages/typeset_drafts/191104_ralph1.pdf?raw=true" TargetMode="External" /><Relationship Type="http://schemas.openxmlformats.org/officeDocument/2006/relationships/hyperlink" Id="rId28" Target="https://github.com/gwijthoff/perversity_of_things/blob/gh-pages/typeset_drafts/191105_ralph2.docx" TargetMode="External" /><Relationship Type="http://schemas.openxmlformats.org/officeDocument/2006/relationships/hyperlink" Id="rId27" Target="https://github.com/gwijthoff/perversity_of_things/blob/gh-pages/typeset_drafts/191105_ralph2.pdf?raw=true" TargetMode="External" /><Relationship Type="http://schemas.openxmlformats.org/officeDocument/2006/relationships/hyperlink" Id="rId31" Target="https://github.com/gwijthoff/perversity_of_things/blob/gh-pages/typeset_drafts/191106_ralph3.docx" TargetMode="External" /><Relationship Type="http://schemas.openxmlformats.org/officeDocument/2006/relationships/hyperlink" Id="rId30" Target="https://github.com/gwijthoff/perversity_of_things/blob/gh-pages/typeset_drafts/191106_ralph3.pdf?raw=true" TargetMode="External" /><Relationship Type="http://schemas.openxmlformats.org/officeDocument/2006/relationships/hyperlink" Id="rId34" Target="https://github.com/gwijthoff/perversity_of_things/blob/gh-pages/typeset_drafts/191107_ralph4.docx" TargetMode="External" /><Relationship Type="http://schemas.openxmlformats.org/officeDocument/2006/relationships/hyperlink" Id="rId33" Target="https://github.com/gwijthoff/perversity_of_things/blob/gh-pages/typeset_drafts/191107_ralph4.pdf?raw=true" TargetMode="External" /><Relationship Type="http://schemas.openxmlformats.org/officeDocument/2006/relationships/hyperlink" Id="rId37" Target="https://github.com/gwijthoff/perversity_of_things/blob/gh-pages/typeset_drafts/191108_ralph5.docx" TargetMode="External" /><Relationship Type="http://schemas.openxmlformats.org/officeDocument/2006/relationships/hyperlink" Id="rId36" Target="https://github.com/gwijthoff/perversity_of_things/blob/gh-pages/typeset_drafts/191108_ralph5.pdf?raw=true" TargetMode="External" /><Relationship Type="http://schemas.openxmlformats.org/officeDocument/2006/relationships/hyperlink" Id="rId40" Target="https://github.com/gwijthoff/perversity_of_things/blob/gh-pages/typeset_drafts/191109_ralph6.docx" TargetMode="External" /><Relationship Type="http://schemas.openxmlformats.org/officeDocument/2006/relationships/hyperlink" Id="rId39" Target="https://github.com/gwijthoff/perversity_of_things/blob/gh-pages/typeset_drafts/191109_ralph6.pdf?raw=true" TargetMode="External" /><Relationship Type="http://schemas.openxmlformats.org/officeDocument/2006/relationships/hyperlink" Id="rId43" Target="https://github.com/gwijthoff/perversity_of_things/blob/gh-pages/typeset_drafts/191110_ralph7.docx" TargetMode="External" /><Relationship Type="http://schemas.openxmlformats.org/officeDocument/2006/relationships/hyperlink" Id="rId42" Target="https://github.com/gwijthoff/perversity_of_things/blob/gh-pages/typeset_drafts/191110_ralph7.pdf?raw=true" TargetMode="External" /><Relationship Type="http://schemas.openxmlformats.org/officeDocument/2006/relationships/hyperlink" Id="rId46" Target="https://github.com/gwijthoff/perversity_of_things/blob/gh-pages/typeset_drafts/191111_ralph8.docx" TargetMode="External" /><Relationship Type="http://schemas.openxmlformats.org/officeDocument/2006/relationships/hyperlink" Id="rId45" Target="https://github.com/gwijthoff/perversity_of_things/blob/gh-pages/typeset_drafts/191111_ralph8.pdf?raw=true" TargetMode="External" /><Relationship Type="http://schemas.openxmlformats.org/officeDocument/2006/relationships/hyperlink" Id="rId49" Target="https://github.com/gwijthoff/perversity_of_things/blob/gh-pages/typeset_drafts/191112_ralph9.docx" TargetMode="External" /><Relationship Type="http://schemas.openxmlformats.org/officeDocument/2006/relationships/hyperlink" Id="rId48" Target="https://github.com/gwijthoff/perversity_of_things/blob/gh-pages/typeset_drafts/191112_ralph9.pdf?raw=true" TargetMode="External" /><Relationship Type="http://schemas.openxmlformats.org/officeDocument/2006/relationships/hyperlink" Id="rId52" Target="https://github.com/gwijthoff/perversity_of_things/blob/gh-pages/typeset_drafts/191201_ralph10.docx" TargetMode="External" /><Relationship Type="http://schemas.openxmlformats.org/officeDocument/2006/relationships/hyperlink" Id="rId51" Target="https://github.com/gwijthoff/perversity_of_things/blob/gh-pages/typeset_drafts/191201_ralph10.pdf?raw=true" TargetMode="External" /><Relationship Type="http://schemas.openxmlformats.org/officeDocument/2006/relationships/hyperlink" Id="rId80" Target="https://github.com/gwijthoff/perversity_of_things/blob/gh-pages/typeset_drafts/191202_alexander_wireless_bill.docx" TargetMode="External" /><Relationship Type="http://schemas.openxmlformats.org/officeDocument/2006/relationships/hyperlink" Id="rId79" Target="https://github.com/gwijthoff/perversity_of_things/blob/gh-pages/typeset_drafts/191202_alexander_wireless_bill.pdf?raw=true" TargetMode="External" /><Relationship Type="http://schemas.openxmlformats.org/officeDocument/2006/relationships/hyperlink" Id="rId55" Target="https://github.com/gwijthoff/perversity_of_things/blob/gh-pages/typeset_drafts/191202_ralph11.docx" TargetMode="External" /><Relationship Type="http://schemas.openxmlformats.org/officeDocument/2006/relationships/hyperlink" Id="rId54" Target="https://github.com/gwijthoff/perversity_of_things/blob/gh-pages/typeset_drafts/191202_ralph11.pdf?raw=true" TargetMode="External" /><Relationship Type="http://schemas.openxmlformats.org/officeDocument/2006/relationships/hyperlink" Id="rId83" Target="https://github.com/gwijthoff/perversity_of_things/blob/gh-pages/typeset_drafts/191203_nytimes_editorial.docx" TargetMode="External" /><Relationship Type="http://schemas.openxmlformats.org/officeDocument/2006/relationships/hyperlink" Id="rId82" Target="https://github.com/gwijthoff/perversity_of_things/blob/gh-pages/typeset_drafts/191203_nytimes_editorial.pdf?raw=true" TargetMode="External" /><Relationship Type="http://schemas.openxmlformats.org/officeDocument/2006/relationships/hyperlink" Id="rId58" Target="https://github.com/gwijthoff/perversity_of_things/blob/gh-pages/typeset_drafts/191203_ralph12.docx" TargetMode="External" /><Relationship Type="http://schemas.openxmlformats.org/officeDocument/2006/relationships/hyperlink" Id="rId57" Target="https://github.com/gwijthoff/perversity_of_things/blob/gh-pages/typeset_drafts/191203_ralph12.pdf?raw=true" TargetMode="External" /><Relationship Type="http://schemas.openxmlformats.org/officeDocument/2006/relationships/hyperlink" Id="rId86" Target="https://github.com/gwijthoff/perversity_of_things/blob/gh-pages/typeset_drafts/191204_alexander_wireless_bill.docx" TargetMode="External" /><Relationship Type="http://schemas.openxmlformats.org/officeDocument/2006/relationships/hyperlink" Id="rId85" Target="https://github.com/gwijthoff/perversity_of_things/blob/gh-pages/typeset_drafts/191204_alexander_wireless_bill.pdf?raw=true" TargetMode="External" /><Relationship Type="http://schemas.openxmlformats.org/officeDocument/2006/relationships/hyperlink" Id="rId89" Target="https://github.com/gwijthoff/perversity_of_things/blob/gh-pages/typeset_drafts/191302_wireless_and_the_amateur.docx" TargetMode="External" /><Relationship Type="http://schemas.openxmlformats.org/officeDocument/2006/relationships/hyperlink" Id="rId88" Target="https://github.com/gwijthoff/perversity_of_things/blob/gh-pages/typeset_drafts/191302_wireless_and_the_amateur.pdf?raw=true" TargetMode="External" /><Relationship Type="http://schemas.openxmlformats.org/officeDocument/2006/relationships/hyperlink" Id="rId282" Target="https://github.com/gwijthoff/perversity_of_things/blob/gh-pages/typeset_drafts/191305_a_treatise_on_wireless.docx" TargetMode="External" /><Relationship Type="http://schemas.openxmlformats.org/officeDocument/2006/relationships/hyperlink" Id="rId281" Target="https://github.com/gwijthoff/perversity_of_things/blob/gh-pages/typeset_drafts/191305_a_treatise_on_wireless.pdf?raw=true" TargetMode="External" /><Relationship Type="http://schemas.openxmlformats.org/officeDocument/2006/relationships/hyperlink" Id="rId111" Target="https://github.com/gwijthoff/perversity_of_things/blob/gh-pages/typeset_drafts/191305_our_cover.docx" TargetMode="External" /><Relationship Type="http://schemas.openxmlformats.org/officeDocument/2006/relationships/hyperlink" Id="rId110" Target="https://github.com/gwijthoff/perversity_of_things/blob/gh-pages/typeset_drafts/191305_our_cover.pdf?raw=true" TargetMode="External" /><Relationship Type="http://schemas.openxmlformats.org/officeDocument/2006/relationships/hyperlink" Id="rId177" Target="https://github.com/gwijthoff/perversity_of_things/blob/gh-pages/typeset_drafts/191402_radioson_detector.docx" TargetMode="External" /><Relationship Type="http://schemas.openxmlformats.org/officeDocument/2006/relationships/hyperlink" Id="rId176" Target="https://github.com/gwijthoff/perversity_of_things/blob/gh-pages/typeset_drafts/191402_radioson_detector.pdf?raw=true" TargetMode="External" /><Relationship Type="http://schemas.openxmlformats.org/officeDocument/2006/relationships/hyperlink" Id="rId92" Target="https://github.com/gwijthoff/perversity_of_things/blob/gh-pages/typeset_drafts/191508_sayville.docx" TargetMode="External" /><Relationship Type="http://schemas.openxmlformats.org/officeDocument/2006/relationships/hyperlink" Id="rId91" Target="https://github.com/gwijthoff/perversity_of_things/blob/gh-pages/typeset_drafts/191508_sayville.pdf?raw=true" TargetMode="External" /><Relationship Type="http://schemas.openxmlformats.org/officeDocument/2006/relationships/hyperlink" Id="rId117" Target="https://github.com/gwijthoff/perversity_of_things/blob/gh-pages/typeset_drafts/191511_bookworm.docx" TargetMode="External" /><Relationship Type="http://schemas.openxmlformats.org/officeDocument/2006/relationships/hyperlink" Id="rId116" Target="https://github.com/gwijthoff/perversity_of_things/blob/gh-pages/typeset_drafts/191511_bookworm.pdf?raw=true" TargetMode="External" /><Relationship Type="http://schemas.openxmlformats.org/officeDocument/2006/relationships/hyperlink" Id="rId114" Target="https://github.com/gwijthoff/perversity_of_things/blob/gh-pages/typeset_drafts/191511_warfare_of_future.docx" TargetMode="External" /><Relationship Type="http://schemas.openxmlformats.org/officeDocument/2006/relationships/hyperlink" Id="rId113" Target="https://github.com/gwijthoff/perversity_of_things/blob/gh-pages/typeset_drafts/191511_warfare_of_future.pdf?raw=true" TargetMode="External" /><Relationship Type="http://schemas.openxmlformats.org/officeDocument/2006/relationships/hyperlink" Id="rId180" Target="https://github.com/gwijthoff/perversity_of_things/blob/gh-pages/typeset_drafts/191601_hearing_through_teeth.docx" TargetMode="External" /><Relationship Type="http://schemas.openxmlformats.org/officeDocument/2006/relationships/hyperlink" Id="rId179" Target="https://github.com/gwijthoff/perversity_of_things/blob/gh-pages/typeset_drafts/191601_hearing_through_teeth.pdf?raw=true" TargetMode="External" /><Relationship Type="http://schemas.openxmlformats.org/officeDocument/2006/relationships/hyperlink" Id="rId285" Target="https://github.com/gwijthoff/perversity_of_things/blob/gh-pages/typeset_drafts/191603_future_of_wireless.docx" TargetMode="External" /><Relationship Type="http://schemas.openxmlformats.org/officeDocument/2006/relationships/hyperlink" Id="rId284" Target="https://github.com/gwijthoff/perversity_of_things/blob/gh-pages/typeset_drafts/191603_future_of_wireless.pdf?raw=true" TargetMode="External" /><Relationship Type="http://schemas.openxmlformats.org/officeDocument/2006/relationships/hyperlink" Id="rId120" Target="https://github.com/gwijthoff/perversity_of_things/blob/gh-pages/typeset_drafts/191604_imagination_versus_facts.docx" TargetMode="External" /><Relationship Type="http://schemas.openxmlformats.org/officeDocument/2006/relationships/hyperlink" Id="rId119" Target="https://github.com/gwijthoff/perversity_of_things/blob/gh-pages/typeset_drafts/191604_imagination_versus_facts.pdf?raw=true" TargetMode="External" /><Relationship Type="http://schemas.openxmlformats.org/officeDocument/2006/relationships/hyperlink" Id="rId183" Target="https://github.com/gwijthoff/perversity_of_things/blob/gh-pages/typeset_drafts/191605_what_to_invent.docx" TargetMode="External" /><Relationship Type="http://schemas.openxmlformats.org/officeDocument/2006/relationships/hyperlink" Id="rId182" Target="https://github.com/gwijthoff/perversity_of_things/blob/gh-pages/typeset_drafts/191605_what_to_invent.pdf?raw=true" TargetMode="External" /><Relationship Type="http://schemas.openxmlformats.org/officeDocument/2006/relationships/hyperlink" Id="rId186" Target="https://github.com/gwijthoff/perversity_of_things/blob/gh-pages/typeset_drafts/191608_the_perversity_of_things.docx" TargetMode="External" /><Relationship Type="http://schemas.openxmlformats.org/officeDocument/2006/relationships/hyperlink" Id="rId185" Target="https://github.com/gwijthoff/perversity_of_things/blob/gh-pages/typeset_drafts/191608_the_perversity_of_things.pdf?raw=true" TargetMode="External" /><Relationship Type="http://schemas.openxmlformats.org/officeDocument/2006/relationships/hyperlink" Id="rId288" Target="https://github.com/gwijthoff/perversity_of_things/blob/gh-pages/typeset_drafts/191705_war_and_the_radio_amateur.docx" TargetMode="External" /><Relationship Type="http://schemas.openxmlformats.org/officeDocument/2006/relationships/hyperlink" Id="rId287" Target="https://github.com/gwijthoff/perversity_of_things/blob/gh-pages/typeset_drafts/191705_war_and_the_radio_amateur.pdf?raw=true" TargetMode="External" /><Relationship Type="http://schemas.openxmlformats.org/officeDocument/2006/relationships/hyperlink" Id="rId95" Target="https://github.com/gwijthoff/perversity_of_things/blob/gh-pages/typeset_drafts/191706_silencing_americas_wireless.docx" TargetMode="External" /><Relationship Type="http://schemas.openxmlformats.org/officeDocument/2006/relationships/hyperlink" Id="rId94" Target="https://github.com/gwijthoff/perversity_of_things/blob/gh-pages/typeset_drafts/191706_silencing_americas_wireless.pdf?raw=true" TargetMode="External" /><Relationship Type="http://schemas.openxmlformats.org/officeDocument/2006/relationships/hyperlink" Id="rId260" Target="https://github.com/gwijthoff/perversity_of_things/blob/gh-pages/typeset_drafts/191805_television_and_telephot.docx" TargetMode="External" /><Relationship Type="http://schemas.openxmlformats.org/officeDocument/2006/relationships/hyperlink" Id="rId259" Target="https://github.com/gwijthoff/perversity_of_things/blob/gh-pages/typeset_drafts/191805_television_and_telephot.pdf?raw=true" TargetMode="External" /><Relationship Type="http://schemas.openxmlformats.org/officeDocument/2006/relationships/hyperlink" Id="rId61" Target="https://github.com/gwijthoff/perversity_of_things/blob/gh-pages/typeset_drafts/191808_magnetic_storm.docx" TargetMode="External" /><Relationship Type="http://schemas.openxmlformats.org/officeDocument/2006/relationships/hyperlink" Id="rId60" Target="https://github.com/gwijthoff/perversity_of_things/blob/gh-pages/typeset_drafts/191808_magnetic_storm.pdf?raw=true" TargetMode="External" /><Relationship Type="http://schemas.openxmlformats.org/officeDocument/2006/relationships/hyperlink" Id="rId98" Target="https://github.com/gwijthoff/perversity_of_things/blob/gh-pages/typeset_drafts/191906_amateur_radio_restored.docx" TargetMode="External" /><Relationship Type="http://schemas.openxmlformats.org/officeDocument/2006/relationships/hyperlink" Id="rId97" Target="https://github.com/gwijthoff/perversity_of_things/blob/gh-pages/typeset_drafts/191906_amateur_radio_restored.pdf?raw=true" TargetMode="External" /><Relationship Type="http://schemas.openxmlformats.org/officeDocument/2006/relationships/hyperlink" Id="rId214" Target="https://github.com/gwijthoff/perversity_of_things/blob/gh-pages/typeset_drafts/191907_why_radio_news.docx" TargetMode="External" /><Relationship Type="http://schemas.openxmlformats.org/officeDocument/2006/relationships/hyperlink" Id="rId213" Target="https://github.com/gwijthoff/perversity_of_things/blob/gh-pages/typeset_drafts/191907_why_radio_news.pdf?raw=true" TargetMode="External" /><Relationship Type="http://schemas.openxmlformats.org/officeDocument/2006/relationships/hyperlink" Id="rId101" Target="https://github.com/gwijthoff/perversity_of_things/blob/gh-pages/typeset_drafts/191909_government_radio_control.docx" TargetMode="External" /><Relationship Type="http://schemas.openxmlformats.org/officeDocument/2006/relationships/hyperlink" Id="rId100" Target="https://github.com/gwijthoff/perversity_of_things/blob/gh-pages/typeset_drafts/191909_government_radio_control.pdf?raw=true" TargetMode="External" /><Relationship Type="http://schemas.openxmlformats.org/officeDocument/2006/relationships/hyperlink" Id="rId217" Target="https://github.com/gwijthoff/perversity_of_things/blob/gh-pages/typeset_drafts/191909_opera_by_wireless.docx" TargetMode="External" /><Relationship Type="http://schemas.openxmlformats.org/officeDocument/2006/relationships/hyperlink" Id="rId216" Target="https://github.com/gwijthoff/perversity_of_things/blob/gh-pages/typeset_drafts/191909_opera_by_wireless.pdf?raw=true" TargetMode="External" /><Relationship Type="http://schemas.openxmlformats.org/officeDocument/2006/relationships/hyperlink" Id="rId291" Target="https://github.com/gwijthoff/perversity_of_things/blob/gh-pages/typeset_drafts/191910_future_of_radio.docx" TargetMode="External" /><Relationship Type="http://schemas.openxmlformats.org/officeDocument/2006/relationships/hyperlink" Id="rId290" Target="https://github.com/gwijthoff/perversity_of_things/blob/gh-pages/typeset_drafts/191910_future_of_radio.pdf?raw=true" TargetMode="External" /><Relationship Type="http://schemas.openxmlformats.org/officeDocument/2006/relationships/hyperlink" Id="rId189" Target="https://github.com/gwijthoff/perversity_of_things/blob/gh-pages/typeset_drafts/191912_edison_speaks.docx" TargetMode="External" /><Relationship Type="http://schemas.openxmlformats.org/officeDocument/2006/relationships/hyperlink" Id="rId188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220" Target="https://github.com/gwijthoff/perversity_of_things/blob/gh-pages/typeset_drafts/192008_science_and_invention.docx" TargetMode="External" /><Relationship Type="http://schemas.openxmlformats.org/officeDocument/2006/relationships/hyperlink" Id="rId219" Target="https://github.com/gwijthoff/perversity_of_things/blob/gh-pages/typeset_drafts/192008_science_and_invention.pdf?raw=true" TargetMode="External" /><Relationship Type="http://schemas.openxmlformats.org/officeDocument/2006/relationships/hyperlink" Id="rId126" Target="https://github.com/gwijthoff/perversity_of_things/blob/gh-pages/typeset_drafts/192010_an_american_jules_verne.docx" TargetMode="External" /><Relationship Type="http://schemas.openxmlformats.org/officeDocument/2006/relationships/hyperlink" Id="rId125" Target="https://github.com/gwijthoff/perversity_of_things/blob/gh-pages/typeset_drafts/192010_an_american_jules_verne.pdf?raw=true" TargetMode="External" /><Relationship Type="http://schemas.openxmlformats.org/officeDocument/2006/relationships/hyperlink" Id="rId223" Target="https://github.com/gwijthoff/perversity_of_things/blob/gh-pages/typeset_drafts/192112_innovations_in_sensations.docx" TargetMode="External" /><Relationship Type="http://schemas.openxmlformats.org/officeDocument/2006/relationships/hyperlink" Id="rId222" Target="https://github.com/gwijthoff/perversity_of_things/blob/gh-pages/typeset_drafts/192112_innovations_in_sensations.pdf?raw=true" TargetMode="External" /><Relationship Type="http://schemas.openxmlformats.org/officeDocument/2006/relationships/hyperlink" Id="rId226" Target="https://github.com/gwijthoff/perversity_of_things/blob/gh-pages/typeset_drafts/192112_learn_while_you_sleep.docx" TargetMode="External" /><Relationship Type="http://schemas.openxmlformats.org/officeDocument/2006/relationships/hyperlink" Id="rId225" Target="https://github.com/gwijthoff/perversity_of_things/blob/gh-pages/typeset_drafts/192112_learn_while_you_sleep.pdf?raw=true" TargetMode="External" /><Relationship Type="http://schemas.openxmlformats.org/officeDocument/2006/relationships/hyperlink" Id="rId294" Target="https://github.com/gwijthoff/perversity_of_things/blob/gh-pages/typeset_drafts/192200_radio_for_all.docx" TargetMode="External" /><Relationship Type="http://schemas.openxmlformats.org/officeDocument/2006/relationships/hyperlink" Id="rId293" Target="https://github.com/gwijthoff/perversity_of_things/blob/gh-pages/typeset_drafts/192200_radio_for_all.pdf?raw=true" TargetMode="External" /><Relationship Type="http://schemas.openxmlformats.org/officeDocument/2006/relationships/hyperlink" Id="rId129" Target="https://github.com/gwijthoff/perversity_of_things/blob/gh-pages/typeset_drafts/192202_10k_years_hence.docx" TargetMode="External" /><Relationship Type="http://schemas.openxmlformats.org/officeDocument/2006/relationships/hyperlink" Id="rId128" Target="https://github.com/gwijthoff/perversity_of_things/blob/gh-pages/typeset_drafts/192202_10k_years_hence.pdf?raw=true" TargetMode="External" /><Relationship Type="http://schemas.openxmlformats.org/officeDocument/2006/relationships/hyperlink" Id="rId297" Target="https://github.com/gwijthoff/perversity_of_things/blob/gh-pages/typeset_drafts/192204_radio_broadcasting.docx" TargetMode="External" /><Relationship Type="http://schemas.openxmlformats.org/officeDocument/2006/relationships/hyperlink" Id="rId296" Target="https://github.com/gwijthoff/perversity_of_things/blob/gh-pages/typeset_drafts/192204_radio_broadcasting.pdf?raw=true" TargetMode="External" /><Relationship Type="http://schemas.openxmlformats.org/officeDocument/2006/relationships/hyperlink" Id="rId300" Target="https://github.com/gwijthoff/perversity_of_things/blob/gh-pages/typeset_drafts/192206_the_radio_science.docx" TargetMode="External" /><Relationship Type="http://schemas.openxmlformats.org/officeDocument/2006/relationships/hyperlink" Id="rId299" Target="https://github.com/gwijthoff/perversity_of_things/blob/gh-pages/typeset_drafts/192206_the_radio_science.pdf?raw=true" TargetMode="External" /><Relationship Type="http://schemas.openxmlformats.org/officeDocument/2006/relationships/hyperlink" Id="rId192" Target="https://github.com/gwijthoff/perversity_of_things/blob/gh-pages/typeset_drafts/192210_human_progress.docx" TargetMode="External" /><Relationship Type="http://schemas.openxmlformats.org/officeDocument/2006/relationships/hyperlink" Id="rId191" Target="https://github.com/gwijthoff/perversity_of_things/blob/gh-pages/typeset_drafts/192210_human_progress.pdf?raw=true" TargetMode="External" /><Relationship Type="http://schemas.openxmlformats.org/officeDocument/2006/relationships/hyperlink" Id="rId132" Target="https://github.com/gwijthoff/perversity_of_things/blob/gh-pages/typeset_drafts/192306_spiritism.docx" TargetMode="External" /><Relationship Type="http://schemas.openxmlformats.org/officeDocument/2006/relationships/hyperlink" Id="rId131" Target="https://github.com/gwijthoff/perversity_of_things/blob/gh-pages/typeset_drafts/192306_spiritism.pdf?raw=true" TargetMode="External" /><Relationship Type="http://schemas.openxmlformats.org/officeDocument/2006/relationships/hyperlink" Id="rId135" Target="https://github.com/gwijthoff/perversity_of_things/blob/gh-pages/typeset_drafts/192308_predicting_future_inventions.docx" TargetMode="External" /><Relationship Type="http://schemas.openxmlformats.org/officeDocument/2006/relationships/hyperlink" Id="rId134" Target="https://github.com/gwijthoff/perversity_of_things/blob/gh-pages/typeset_drafts/192308_predicting_future_inventions.pdf?raw=true" TargetMode="External" /><Relationship Type="http://schemas.openxmlformats.org/officeDocument/2006/relationships/hyperlink" Id="rId229" Target="https://github.com/gwijthoff/perversity_of_things/blob/gh-pages/typeset_drafts/192310_new_si.docx" TargetMode="External" /><Relationship Type="http://schemas.openxmlformats.org/officeDocument/2006/relationships/hyperlink" Id="rId228" Target="https://github.com/gwijthoff/perversity_of_things/blob/gh-pages/typeset_drafts/192310_new_si.pdf?raw=true" TargetMode="External" /><Relationship Type="http://schemas.openxmlformats.org/officeDocument/2006/relationships/hyperlink" Id="rId232" Target="https://github.com/gwijthoff/perversity_of_things/blob/gh-pages/typeset_drafts/192311_are_we_intelligent.docx" TargetMode="External" /><Relationship Type="http://schemas.openxmlformats.org/officeDocument/2006/relationships/hyperlink" Id="rId231" Target="https://github.com/gwijthoff/perversity_of_things/blob/gh-pages/typeset_drafts/192311_are_we_intelligent.pdf?raw=true" TargetMode="External" /><Relationship Type="http://schemas.openxmlformats.org/officeDocument/2006/relationships/hyperlink" Id="rId195" Target="https://github.com/gwijthoff/perversity_of_things/blob/gh-pages/typeset_drafts/1923_who_will_save_amateur.docx" TargetMode="External" /><Relationship Type="http://schemas.openxmlformats.org/officeDocument/2006/relationships/hyperlink" Id="rId194" Target="https://github.com/gwijthoff/perversity_of_things/blob/gh-pages/typeset_drafts/1923_who_will_save_amateur.pdf?raw=true" TargetMode="External" /><Relationship Type="http://schemas.openxmlformats.org/officeDocument/2006/relationships/hyperlink" Id="rId263" Target="https://github.com/gwijthoff/perversity_of_things/blob/gh-pages/typeset_drafts/192411_radio_tv_plane.docx" TargetMode="External" /><Relationship Type="http://schemas.openxmlformats.org/officeDocument/2006/relationships/hyperlink" Id="rId262" Target="https://github.com/gwijthoff/perversity_of_things/blob/gh-pages/typeset_drafts/192411_radio_tv_plane.pdf?raw=true" TargetMode="External" /><Relationship Type="http://schemas.openxmlformats.org/officeDocument/2006/relationships/hyperlink" Id="rId138" Target="https://github.com/gwijthoff/perversity_of_things/blob/gh-pages/typeset_drafts/192501_dark_age_of_science.docx" TargetMode="External" /><Relationship Type="http://schemas.openxmlformats.org/officeDocument/2006/relationships/hyperlink" Id="rId137" Target="https://github.com/gwijthoff/perversity_of_things/blob/gh-pages/typeset_drafts/192501_dark_age_of_science.pdf?raw=true" TargetMode="External" /><Relationship Type="http://schemas.openxmlformats.org/officeDocument/2006/relationships/hyperlink" Id="rId198" Target="https://github.com/gwijthoff/perversity_of_things/blob/gh-pages/typeset_drafts/192507_the_isolator.docx" TargetMode="External" /><Relationship Type="http://schemas.openxmlformats.org/officeDocument/2006/relationships/hyperlink" Id="rId197" Target="https://github.com/gwijthoff/perversity_of_things/blob/gh-pages/typeset_drafts/192507_the_isolator.pdf?raw=true" TargetMode="External" /><Relationship Type="http://schemas.openxmlformats.org/officeDocument/2006/relationships/hyperlink" Id="rId141" Target="https://github.com/gwijthoff/perversity_of_things/blob/gh-pages/typeset_drafts/192604_a_new_sort_of_magazine.docx" TargetMode="External" /><Relationship Type="http://schemas.openxmlformats.org/officeDocument/2006/relationships/hyperlink" Id="rId140" Target="https://github.com/gwijthoff/perversity_of_things/blob/gh-pages/typeset_drafts/192604_a_new_sort_of_magazine.pdf?raw=true" TargetMode="External" /><Relationship Type="http://schemas.openxmlformats.org/officeDocument/2006/relationships/hyperlink" Id="rId144" Target="https://github.com/gwijthoff/perversity_of_things/blob/gh-pages/typeset_drafts/192607_fiction_versus_facts.docx" TargetMode="External" /><Relationship Type="http://schemas.openxmlformats.org/officeDocument/2006/relationships/hyperlink" Id="rId143" Target="https://github.com/gwijthoff/perversity_of_things/blob/gh-pages/typeset_drafts/192607_fiction_versus_facts.pdf?raw=true" TargetMode="External" /><Relationship Type="http://schemas.openxmlformats.org/officeDocument/2006/relationships/hyperlink" Id="rId147" Target="https://github.com/gwijthoff/perversity_of_things/blob/gh-pages/typeset_drafts/192608_impossible_facts.docx" TargetMode="External" /><Relationship Type="http://schemas.openxmlformats.org/officeDocument/2006/relationships/hyperlink" Id="rId146" Target="https://github.com/gwijthoff/perversity_of_things/blob/gh-pages/typeset_drafts/192608_impossible_facts.pdf?raw=true" TargetMode="External" /><Relationship Type="http://schemas.openxmlformats.org/officeDocument/2006/relationships/hyperlink" Id="rId235" Target="https://github.com/gwijthoff/perversity_of_things/blob/gh-pages/typeset_drafts/192609_editorially_speaking.docx" TargetMode="External" /><Relationship Type="http://schemas.openxmlformats.org/officeDocument/2006/relationships/hyperlink" Id="rId234" Target="https://github.com/gwijthoff/perversity_of_things/blob/gh-pages/typeset_drafts/192609_editorially_speaking.pdf?raw=true" TargetMode="External" /><Relationship Type="http://schemas.openxmlformats.org/officeDocument/2006/relationships/hyperlink" Id="rId306" Target="https://github.com/gwijthoff/perversity_of_things/blob/gh-pages/typeset_drafts/192609_is_radio_standstill.docx" TargetMode="External" /><Relationship Type="http://schemas.openxmlformats.org/officeDocument/2006/relationships/hyperlink" Id="rId305" Target="https://github.com/gwijthoff/perversity_of_things/blob/gh-pages/typeset_drafts/192609_is_radio_standstill.pdf?raw=true" TargetMode="External" /><Relationship Type="http://schemas.openxmlformats.org/officeDocument/2006/relationships/hyperlink" Id="rId303" Target="https://github.com/gwijthoff/perversity_of_things/blob/gh-pages/typeset_drafts/192609_the_detectorium.docx" TargetMode="External" /><Relationship Type="http://schemas.openxmlformats.org/officeDocument/2006/relationships/hyperlink" Id="rId302" Target="https://github.com/gwijthoff/perversity_of_things/blob/gh-pages/typeset_drafts/192609_the_detectorium.pdf?raw=true" TargetMode="External" /><Relationship Type="http://schemas.openxmlformats.org/officeDocument/2006/relationships/hyperlink" Id="rId150" Target="https://github.com/gwijthoff/perversity_of_things/blob/gh-pages/typeset_drafts/192610_imagination_and_reality.docx" TargetMode="External" /><Relationship Type="http://schemas.openxmlformats.org/officeDocument/2006/relationships/hyperlink" Id="rId149" Target="https://github.com/gwijthoff/perversity_of_things/blob/gh-pages/typeset_drafts/192610_imagination_and_reality.pdf?raw=true" TargetMode="External" /><Relationship Type="http://schemas.openxmlformats.org/officeDocument/2006/relationships/hyperlink" Id="rId238" Target="https://github.com/gwijthoff/perversity_of_things/blob/gh-pages/typeset_drafts/192611_the_pianorad.docx" TargetMode="External" /><Relationship Type="http://schemas.openxmlformats.org/officeDocument/2006/relationships/hyperlink" Id="rId237" Target="https://github.com/gwijthoff/perversity_of_things/blob/gh-pages/typeset_drafts/192611_the_pianorad.pdf?raw=true" TargetMode="External" /><Relationship Type="http://schemas.openxmlformats.org/officeDocument/2006/relationships/hyperlink" Id="rId201" Target="https://github.com/gwijthoff/perversity_of_things/blob/gh-pages/typeset_drafts/192612_edison_and_radio.docx" TargetMode="External" /><Relationship Type="http://schemas.openxmlformats.org/officeDocument/2006/relationships/hyperlink" Id="rId200" Target="https://github.com/gwijthoff/perversity_of_things/blob/gh-pages/typeset_drafts/192612_edison_and_radio.pdf?raw=true" TargetMode="External" /><Relationship Type="http://schemas.openxmlformats.org/officeDocument/2006/relationships/hyperlink" Id="rId266" Target="https://github.com/gwijthoff/perversity_of_things/blob/gh-pages/typeset_drafts/192700_all_about_television.docx" TargetMode="External" /><Relationship Type="http://schemas.openxmlformats.org/officeDocument/2006/relationships/hyperlink" Id="rId265" Target="https://github.com/gwijthoff/perversity_of_things/blob/gh-pages/typeset_drafts/192700_all_about_television.pdf?raw=true" TargetMode="External" /><Relationship Type="http://schemas.openxmlformats.org/officeDocument/2006/relationships/hyperlink" Id="rId204" Target="https://github.com/gwijthoff/perversity_of_things/blob/gh-pages/typeset_drafts/192702_handicraft.docx" TargetMode="External" /><Relationship Type="http://schemas.openxmlformats.org/officeDocument/2006/relationships/hyperlink" Id="rId203" Target="https://github.com/gwijthoff/perversity_of_things/blob/gh-pages/typeset_drafts/192702_handicraft.pdf?raw=true" TargetMode="External" /><Relationship Type="http://schemas.openxmlformats.org/officeDocument/2006/relationships/hyperlink" Id="rId309" Target="https://github.com/gwijthoff/perversity_of_things/blob/gh-pages/typeset_drafts/192702_why_radio_set_builder.docx" TargetMode="External" /><Relationship Type="http://schemas.openxmlformats.org/officeDocument/2006/relationships/hyperlink" Id="rId308" Target="https://github.com/gwijthoff/perversity_of_things/blob/gh-pages/typeset_drafts/192702_why_radio_set_builder.pdf?raw=true" TargetMode="External" /><Relationship Type="http://schemas.openxmlformats.org/officeDocument/2006/relationships/hyperlink" Id="rId312" Target="https://github.com/gwijthoff/perversity_of_things/blob/gh-pages/typeset_drafts/192704_radio_steps_out.docx" TargetMode="External" /><Relationship Type="http://schemas.openxmlformats.org/officeDocument/2006/relationships/hyperlink" Id="rId311" Target="https://github.com/gwijthoff/perversity_of_things/blob/gh-pages/typeset_drafts/192704_radio_steps_out.pdf?raw=true" TargetMode="External" /><Relationship Type="http://schemas.openxmlformats.org/officeDocument/2006/relationships/hyperlink" Id="rId207" Target="https://github.com/gwijthoff/perversity_of_things/blob/gh-pages/typeset_drafts/192705_new_radio_things.docx" TargetMode="External" /><Relationship Type="http://schemas.openxmlformats.org/officeDocument/2006/relationships/hyperlink" Id="rId206" Target="https://github.com/gwijthoff/perversity_of_things/blob/gh-pages/typeset_drafts/192705_new_radio_things.pdf?raw=true" TargetMode="External" /><Relationship Type="http://schemas.openxmlformats.org/officeDocument/2006/relationships/hyperlink" Id="rId269" Target="https://github.com/gwijthoff/perversity_of_things/blob/gh-pages/typeset_drafts/192706_after_television_what.docx" TargetMode="External" /><Relationship Type="http://schemas.openxmlformats.org/officeDocument/2006/relationships/hyperlink" Id="rId268" Target="https://github.com/gwijthoff/perversity_of_things/blob/gh-pages/typeset_drafts/192706_after_television_what.pdf?raw=true" TargetMode="External" /><Relationship Type="http://schemas.openxmlformats.org/officeDocument/2006/relationships/hyperlink" Id="rId153" Target="https://github.com/gwijthoff/perversity_of_things/blob/gh-pages/typeset_drafts/192706_lure_of_scientifiction.docx" TargetMode="External" /><Relationship Type="http://schemas.openxmlformats.org/officeDocument/2006/relationships/hyperlink" Id="rId152" Target="https://github.com/gwijthoff/perversity_of_things/blob/gh-pages/typeset_drafts/192706_lure_of_scientifiction.pdf?raw=true" TargetMode="External" /><Relationship Type="http://schemas.openxmlformats.org/officeDocument/2006/relationships/hyperlink" Id="rId156" Target="https://github.com/gwijthoff/perversity_of_things/blob/gh-pages/typeset_drafts/192707_modern_illusions.docx" TargetMode="External" /><Relationship Type="http://schemas.openxmlformats.org/officeDocument/2006/relationships/hyperlink" Id="rId155" Target="https://github.com/gwijthoff/perversity_of_things/blob/gh-pages/typeset_drafts/192707_modern_illusions.pdf?raw=true" TargetMode="External" /><Relationship Type="http://schemas.openxmlformats.org/officeDocument/2006/relationships/hyperlink" Id="rId315" Target="https://github.com/gwijthoff/perversity_of_things/blob/gh-pages/typeset_drafts/192707_wired_versus_space_radio.docx" TargetMode="External" /><Relationship Type="http://schemas.openxmlformats.org/officeDocument/2006/relationships/hyperlink" Id="rId314" Target="https://github.com/gwijthoff/perversity_of_things/blob/gh-pages/typeset_drafts/192707_wired_versus_space_radio.pdf?raw=true" TargetMode="External" /><Relationship Type="http://schemas.openxmlformats.org/officeDocument/2006/relationships/hyperlink" Id="rId64" Target="https://github.com/gwijthoff/perversity_of_things/blob/gh-pages/typeset_drafts/192709_electric_duel.docx" TargetMode="External" /><Relationship Type="http://schemas.openxmlformats.org/officeDocument/2006/relationships/hyperlink" Id="rId63" Target="https://github.com/gwijthoff/perversity_of_things/blob/gh-pages/typeset_drafts/192709_electric_duel.pdf?raw=true" TargetMode="External" /><Relationship Type="http://schemas.openxmlformats.org/officeDocument/2006/relationships/hyperlink" Id="rId318" Target="https://github.com/gwijthoff/perversity_of_things/blob/gh-pages/typeset_drafts/192710_radio_enters_new_phase.docx" TargetMode="External" /><Relationship Type="http://schemas.openxmlformats.org/officeDocument/2006/relationships/hyperlink" Id="rId317" Target="https://github.com/gwijthoff/perversity_of_things/blob/gh-pages/typeset_drafts/192710_radio_enters_new_phase.pdf?raw=true" TargetMode="External" /><Relationship Type="http://schemas.openxmlformats.org/officeDocument/2006/relationships/hyperlink" Id="rId159" Target="https://github.com/gwijthoff/perversity_of_things/blob/gh-pages/typeset_drafts/192711_whats_wrong_with_science.docx" TargetMode="External" /><Relationship Type="http://schemas.openxmlformats.org/officeDocument/2006/relationships/hyperlink" Id="rId158" Target="https://github.com/gwijthoff/perversity_of_things/blob/gh-pages/typeset_drafts/192711_whats_wrong_with_science.pdf?raw=true" TargetMode="External" /><Relationship Type="http://schemas.openxmlformats.org/officeDocument/2006/relationships/hyperlink" Id="rId241" Target="https://github.com/gwijthoff/perversity_of_things/blob/gh-pages/typeset_drafts/192804_radio_news_new_policy.docx" TargetMode="External" /><Relationship Type="http://schemas.openxmlformats.org/officeDocument/2006/relationships/hyperlink" Id="rId240" Target="https://github.com/gwijthoff/perversity_of_things/blob/gh-pages/typeset_drafts/192804_radio_news_new_policy.pdf?raw=true" TargetMode="External" /><Relationship Type="http://schemas.openxmlformats.org/officeDocument/2006/relationships/hyperlink" Id="rId321" Target="https://github.com/gwijthoff/perversity_of_things/blob/gh-pages/typeset_drafts/192809_shortwave_cycle.docx" TargetMode="External" /><Relationship Type="http://schemas.openxmlformats.org/officeDocument/2006/relationships/hyperlink" Id="rId320" Target="https://github.com/gwijthoff/perversity_of_things/blob/gh-pages/typeset_drafts/192809_shortwave_cycle.pdf?raw=true" TargetMode="External" /><Relationship Type="http://schemas.openxmlformats.org/officeDocument/2006/relationships/hyperlink" Id="rId244" Target="https://github.com/gwijthoff/perversity_of_things/blob/gh-pages/typeset_drafts/192904_on_cover_design.docx" TargetMode="External" /><Relationship Type="http://schemas.openxmlformats.org/officeDocument/2006/relationships/hyperlink" Id="rId243" Target="https://github.com/gwijthoff/perversity_of_things/blob/gh-pages/typeset_drafts/192904_on_cover_design.pdf?raw=true" TargetMode="External" /><Relationship Type="http://schemas.openxmlformats.org/officeDocument/2006/relationships/hyperlink" Id="rId67" Target="https://github.com/gwijthoff/perversity_of_things/blob/gh-pages/typeset_drafts/192911_killing_flash.docx" TargetMode="External" /><Relationship Type="http://schemas.openxmlformats.org/officeDocument/2006/relationships/hyperlink" Id="rId66" Target="https://github.com/gwijthoff/perversity_of_things/blob/gh-pages/typeset_drafts/192911_killing_flash.pdf?raw=true" TargetMode="External" /><Relationship Type="http://schemas.openxmlformats.org/officeDocument/2006/relationships/hyperlink" Id="rId162" Target="https://github.com/gwijthoff/perversity_of_things/blob/gh-pages/typeset_drafts/193002_how_to_write_science_stories.docx" TargetMode="External" /><Relationship Type="http://schemas.openxmlformats.org/officeDocument/2006/relationships/hyperlink" Id="rId161" Target="https://github.com/gwijthoff/perversity_of_things/blob/gh-pages/typeset_drafts/193002_how_to_write_science_stories.pdf?raw=true" TargetMode="External" /><Relationship Type="http://schemas.openxmlformats.org/officeDocument/2006/relationships/hyperlink" Id="rId167" Target="https://github.com/gwijthoff/perversity_of_things/blob/gh-pages/typeset_drafts/193009_science_fiction_science_faction.docx" TargetMode="External" /><Relationship Type="http://schemas.openxmlformats.org/officeDocument/2006/relationships/hyperlink" Id="rId166" Target="https://github.com/gwijthoff/perversity_of_things/blob/gh-pages/typeset_drafts/193009_science_fiction_science_faction.pdf?raw=true" TargetMode="External" /><Relationship Type="http://schemas.openxmlformats.org/officeDocument/2006/relationships/hyperlink" Id="rId272" Target="https://github.com/gwijthoff/perversity_of_things/blob/gh-pages/typeset_drafts/193107_television_technique.docx" TargetMode="External" /><Relationship Type="http://schemas.openxmlformats.org/officeDocument/2006/relationships/hyperlink" Id="rId271" Target="https://github.com/gwijthoff/perversity_of_things/blob/gh-pages/typeset_drafts/193107_television_technique.pdf?raw=true" TargetMode="External" /><Relationship Type="http://schemas.openxmlformats.org/officeDocument/2006/relationships/hyperlink" Id="rId247" Target="https://github.com/gwijthoff/perversity_of_things/blob/gh-pages/typeset_drafts/193207_wonders_of_distance.docx" TargetMode="External" /><Relationship Type="http://schemas.openxmlformats.org/officeDocument/2006/relationships/hyperlink" Id="rId246" Target="https://github.com/gwijthoff/perversity_of_things/blob/gh-pages/typeset_drafts/193207_wonders_of_distance.pdf?raw=true" TargetMode="External" /><Relationship Type="http://schemas.openxmlformats.org/officeDocument/2006/relationships/hyperlink" Id="rId250" Target="https://github.com/gwijthoff/perversity_of_things/blob/gh-pages/typeset_drafts/193302_machine_and_the_depression.docx" TargetMode="External" /><Relationship Type="http://schemas.openxmlformats.org/officeDocument/2006/relationships/hyperlink" Id="rId249" Target="https://github.com/gwijthoff/perversity_of_things/blob/gh-pages/typeset_drafts/193302_machine_and_the_depression.pdf?raw=true" TargetMode="External" /><Relationship Type="http://schemas.openxmlformats.org/officeDocument/2006/relationships/hyperlink" Id="rId253" Target="https://github.com/gwijthoff/perversity_of_things/blob/gh-pages/typeset_drafts/193312_on_reprints.docx" TargetMode="External" /><Relationship Type="http://schemas.openxmlformats.org/officeDocument/2006/relationships/hyperlink" Id="rId252" Target="https://github.com/gwijthoff/perversity_of_things/blob/gh-pages/typeset_drafts/193312_on_reprints.pdf?raw=true" TargetMode="External" /><Relationship Type="http://schemas.openxmlformats.org/officeDocument/2006/relationships/hyperlink" Id="rId164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